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5A99C" w14:textId="129FAEDB" w:rsidR="00DB2F4C" w:rsidRDefault="00B71807" w:rsidP="0042519B">
      <w:pPr>
        <w:spacing w:after="0"/>
        <w:ind w:right="720"/>
        <w:jc w:val="center"/>
        <w:rPr>
          <w:rFonts w:asciiTheme="majorHAnsi" w:hAnsiTheme="majorHAnsi"/>
          <w:b/>
          <w:sz w:val="32"/>
          <w:szCs w:val="24"/>
        </w:rPr>
      </w:pPr>
      <w:bookmarkStart w:id="0" w:name="_GoBack"/>
      <w:bookmarkEnd w:id="0"/>
      <w:r w:rsidRPr="00DF6482">
        <w:rPr>
          <w:rFonts w:asciiTheme="majorHAnsi" w:hAnsiTheme="majorHAnsi"/>
          <w:b/>
          <w:sz w:val="32"/>
          <w:szCs w:val="24"/>
        </w:rPr>
        <w:t xml:space="preserve">Staff Council </w:t>
      </w:r>
      <w:r w:rsidR="00EF1CFF">
        <w:rPr>
          <w:rFonts w:asciiTheme="majorHAnsi" w:hAnsiTheme="majorHAnsi"/>
          <w:b/>
          <w:sz w:val="32"/>
          <w:szCs w:val="24"/>
        </w:rPr>
        <w:t>Meeting Minutes</w:t>
      </w:r>
    </w:p>
    <w:p w14:paraId="47B87626" w14:textId="39E83C95" w:rsidR="00DB2F4C" w:rsidRPr="00DF6482" w:rsidRDefault="00B71807" w:rsidP="0042519B">
      <w:pPr>
        <w:spacing w:after="0"/>
        <w:ind w:right="720"/>
        <w:jc w:val="center"/>
        <w:rPr>
          <w:rFonts w:asciiTheme="majorHAnsi" w:hAnsiTheme="majorHAnsi"/>
          <w:sz w:val="32"/>
          <w:szCs w:val="24"/>
        </w:rPr>
      </w:pPr>
      <w:r w:rsidRPr="00DF6482">
        <w:rPr>
          <w:rFonts w:asciiTheme="majorHAnsi" w:hAnsiTheme="majorHAnsi"/>
          <w:sz w:val="32"/>
          <w:szCs w:val="24"/>
        </w:rPr>
        <w:t>1:30 p.m. – 3:30 p.m., Tuesday</w:t>
      </w:r>
      <w:r w:rsidR="004F57BD" w:rsidRPr="00DF6482">
        <w:rPr>
          <w:rFonts w:asciiTheme="majorHAnsi" w:hAnsiTheme="majorHAnsi"/>
          <w:sz w:val="32"/>
          <w:szCs w:val="24"/>
        </w:rPr>
        <w:t>,</w:t>
      </w:r>
      <w:r w:rsidR="00E31CCB" w:rsidRPr="00DF6482">
        <w:rPr>
          <w:rFonts w:asciiTheme="majorHAnsi" w:hAnsiTheme="majorHAnsi"/>
          <w:sz w:val="32"/>
          <w:szCs w:val="24"/>
        </w:rPr>
        <w:t xml:space="preserve"> </w:t>
      </w:r>
      <w:r w:rsidR="007B0A80">
        <w:rPr>
          <w:rFonts w:asciiTheme="majorHAnsi" w:hAnsiTheme="majorHAnsi"/>
          <w:sz w:val="32"/>
          <w:szCs w:val="24"/>
        </w:rPr>
        <w:t>February 18, 2020</w:t>
      </w:r>
    </w:p>
    <w:p w14:paraId="3D762E15" w14:textId="77777777" w:rsidR="00DB2F4C" w:rsidRPr="00DF6482" w:rsidRDefault="00DB2F4C" w:rsidP="0042519B">
      <w:pPr>
        <w:spacing w:after="0"/>
        <w:ind w:right="720"/>
        <w:jc w:val="center"/>
        <w:rPr>
          <w:rFonts w:asciiTheme="majorHAnsi" w:hAnsiTheme="majorHAnsi"/>
          <w:sz w:val="24"/>
          <w:szCs w:val="24"/>
        </w:rPr>
      </w:pPr>
    </w:p>
    <w:p w14:paraId="4DD2B4DF" w14:textId="408BB873" w:rsidR="007B0A80" w:rsidRPr="00DF6482" w:rsidRDefault="004F57BD" w:rsidP="007B0A80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b/>
          <w:sz w:val="24"/>
          <w:szCs w:val="24"/>
        </w:rPr>
        <w:t>Members</w:t>
      </w:r>
      <w:r w:rsidR="00DF6482" w:rsidRPr="00DF6482">
        <w:rPr>
          <w:rFonts w:asciiTheme="majorHAnsi" w:eastAsia="Calibri" w:hAnsiTheme="majorHAnsi"/>
          <w:b/>
          <w:sz w:val="24"/>
          <w:szCs w:val="24"/>
        </w:rPr>
        <w:t xml:space="preserve">: 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Julie Van Leuven (Past President), </w:t>
      </w:r>
      <w:r w:rsidR="007B0A80" w:rsidRPr="007B0A80">
        <w:rPr>
          <w:rFonts w:ascii="Cambria" w:eastAsia="Times New Roman" w:hAnsi="Cambria" w:cs="Times New Roman"/>
          <w:sz w:val="24"/>
          <w:szCs w:val="24"/>
        </w:rPr>
        <w:t xml:space="preserve">Veronica Garcia (Secretary), Christina Reddoor (Treasurer), 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Cindy Rock (CMS-Meridian), </w:t>
      </w:r>
      <w:r w:rsidR="007B0A80" w:rsidRPr="0085729E">
        <w:rPr>
          <w:rFonts w:ascii="Cambria" w:eastAsia="Times New Roman" w:hAnsi="Cambria" w:cs="Times New Roman"/>
          <w:sz w:val="24"/>
          <w:szCs w:val="24"/>
        </w:rPr>
        <w:t>Todd Adams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, </w:t>
      </w:r>
      <w:r w:rsidR="007B0A80" w:rsidRPr="0085729E">
        <w:rPr>
          <w:rFonts w:ascii="Cambria" w:eastAsia="Times New Roman" w:hAnsi="Cambria" w:cs="Times New Roman"/>
          <w:sz w:val="24"/>
          <w:szCs w:val="24"/>
        </w:rPr>
        <w:t>Amy Anderson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 (IF), </w:t>
      </w:r>
      <w:r w:rsidR="007B0A80" w:rsidRPr="0085729E">
        <w:rPr>
          <w:rFonts w:ascii="Cambria" w:eastAsia="Times New Roman" w:hAnsi="Cambria" w:cs="Times New Roman"/>
          <w:sz w:val="24"/>
          <w:szCs w:val="24"/>
        </w:rPr>
        <w:t>Julie Bachman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, </w:t>
      </w:r>
      <w:r w:rsidR="007B0A80" w:rsidRPr="0085729E">
        <w:rPr>
          <w:rFonts w:ascii="Cambria" w:eastAsia="Times New Roman" w:hAnsi="Cambria" w:cs="Times New Roman"/>
          <w:sz w:val="24"/>
          <w:szCs w:val="24"/>
        </w:rPr>
        <w:t>Lola "Joy" Chivers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, </w:t>
      </w:r>
      <w:r w:rsidR="007B0A80" w:rsidRPr="0085729E">
        <w:rPr>
          <w:rFonts w:ascii="Cambria" w:eastAsia="Times New Roman" w:hAnsi="Cambria" w:cs="Times New Roman"/>
          <w:sz w:val="24"/>
          <w:szCs w:val="24"/>
        </w:rPr>
        <w:t>Moses Collier Jr.</w:t>
      </w:r>
      <w:r w:rsidR="00C56E69">
        <w:rPr>
          <w:rFonts w:ascii="Cambria" w:eastAsia="Times New Roman" w:hAnsi="Cambria" w:cs="Times New Roman"/>
          <w:sz w:val="24"/>
          <w:szCs w:val="24"/>
        </w:rPr>
        <w:t xml:space="preserve"> (CL MAL)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, Brady Cook, </w:t>
      </w:r>
      <w:r w:rsidR="007B0A80" w:rsidRPr="0085729E">
        <w:rPr>
          <w:rFonts w:ascii="Cambria" w:eastAsia="Times New Roman" w:hAnsi="Cambria" w:cs="Times New Roman"/>
          <w:sz w:val="24"/>
          <w:szCs w:val="24"/>
        </w:rPr>
        <w:t>Steven Hagler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, </w:t>
      </w:r>
      <w:r w:rsidR="007B0A80" w:rsidRPr="0085729E">
        <w:rPr>
          <w:rFonts w:ascii="Cambria" w:eastAsia="Times New Roman" w:hAnsi="Cambria" w:cs="Times New Roman"/>
          <w:sz w:val="24"/>
          <w:szCs w:val="24"/>
        </w:rPr>
        <w:t>Jamie Howerton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, </w:t>
      </w:r>
      <w:r w:rsidR="007B0A80">
        <w:rPr>
          <w:rFonts w:asciiTheme="majorHAnsi" w:hAnsiTheme="majorHAnsi"/>
          <w:sz w:val="24"/>
          <w:szCs w:val="24"/>
        </w:rPr>
        <w:t xml:space="preserve">Carey Jennings (NC MAL), </w:t>
      </w:r>
      <w:r w:rsidR="007B0A80" w:rsidRPr="0085729E">
        <w:rPr>
          <w:rFonts w:ascii="Cambria" w:eastAsia="Times New Roman" w:hAnsi="Cambria" w:cs="Times New Roman"/>
          <w:sz w:val="24"/>
          <w:szCs w:val="24"/>
        </w:rPr>
        <w:t>Jesse Kiboko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 (NC MAL), </w:t>
      </w:r>
      <w:r w:rsidR="007B0A80" w:rsidRPr="0085729E">
        <w:rPr>
          <w:rFonts w:ascii="Cambria" w:eastAsia="Times New Roman" w:hAnsi="Cambria" w:cs="Times New Roman"/>
          <w:sz w:val="24"/>
          <w:szCs w:val="24"/>
        </w:rPr>
        <w:t>Virginia "Ginny" Lawrimore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, </w:t>
      </w:r>
      <w:r w:rsidR="007B0A80" w:rsidRPr="0085729E">
        <w:rPr>
          <w:rFonts w:ascii="Cambria" w:eastAsia="Times New Roman" w:hAnsi="Cambria" w:cs="Times New Roman"/>
          <w:sz w:val="24"/>
          <w:szCs w:val="24"/>
        </w:rPr>
        <w:t>Patricia Overy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 (CL MAL), </w:t>
      </w:r>
      <w:r w:rsidR="007B0A80">
        <w:rPr>
          <w:rFonts w:asciiTheme="majorHAnsi" w:hAnsiTheme="majorHAnsi"/>
          <w:sz w:val="24"/>
          <w:szCs w:val="24"/>
        </w:rPr>
        <w:t xml:space="preserve">Earl Scharff (Meridian), </w:t>
      </w:r>
      <w:r w:rsidR="007B0A80" w:rsidRPr="0085729E">
        <w:rPr>
          <w:rFonts w:ascii="Cambria" w:eastAsia="Times New Roman" w:hAnsi="Cambria" w:cs="Times New Roman"/>
          <w:sz w:val="24"/>
          <w:szCs w:val="24"/>
        </w:rPr>
        <w:t>Stephen Shryock</w:t>
      </w:r>
      <w:r w:rsidR="007B0A80">
        <w:rPr>
          <w:rFonts w:ascii="Cambria" w:eastAsia="Times New Roman" w:hAnsi="Cambria" w:cs="Times New Roman"/>
          <w:sz w:val="24"/>
          <w:szCs w:val="24"/>
        </w:rPr>
        <w:t xml:space="preserve">, </w:t>
      </w:r>
      <w:r w:rsidR="007B0A80" w:rsidRPr="007B0A80">
        <w:rPr>
          <w:rFonts w:ascii="Cambria" w:eastAsia="Times New Roman" w:hAnsi="Cambria" w:cs="Times New Roman"/>
          <w:sz w:val="24"/>
          <w:szCs w:val="24"/>
        </w:rPr>
        <w:t>Lindsey Solomon</w:t>
      </w:r>
    </w:p>
    <w:p w14:paraId="254BD9F7" w14:textId="77777777" w:rsidR="00025E8A" w:rsidRPr="00DF6482" w:rsidRDefault="00025E8A" w:rsidP="0042519B">
      <w:pPr>
        <w:spacing w:after="0"/>
        <w:ind w:right="720"/>
        <w:rPr>
          <w:rFonts w:asciiTheme="majorHAnsi" w:hAnsiTheme="majorHAnsi"/>
          <w:sz w:val="24"/>
          <w:szCs w:val="24"/>
        </w:rPr>
      </w:pPr>
    </w:p>
    <w:p w14:paraId="0CC896A7" w14:textId="107C9BE9" w:rsidR="00DB2F4C" w:rsidRPr="007B0A80" w:rsidRDefault="00B71807" w:rsidP="00D6346D">
      <w:pPr>
        <w:spacing w:after="0"/>
        <w:ind w:left="2880" w:right="720" w:hanging="2880"/>
        <w:rPr>
          <w:rFonts w:asciiTheme="majorHAnsi" w:hAnsiTheme="majorHAnsi"/>
          <w:color w:val="auto"/>
          <w:sz w:val="24"/>
          <w:szCs w:val="24"/>
        </w:rPr>
      </w:pPr>
      <w:r w:rsidRPr="007B0A80">
        <w:rPr>
          <w:rFonts w:asciiTheme="majorHAnsi" w:hAnsiTheme="majorHAnsi"/>
          <w:b/>
          <w:color w:val="auto"/>
          <w:sz w:val="24"/>
          <w:szCs w:val="24"/>
        </w:rPr>
        <w:t>Excused:</w:t>
      </w:r>
      <w:r w:rsidRPr="007B0A80">
        <w:rPr>
          <w:rFonts w:asciiTheme="majorHAnsi" w:hAnsiTheme="majorHAnsi"/>
          <w:color w:val="auto"/>
          <w:sz w:val="24"/>
          <w:szCs w:val="24"/>
        </w:rPr>
        <w:t xml:space="preserve"> </w:t>
      </w:r>
      <w:r w:rsidR="000E3096" w:rsidRPr="007B0A80">
        <w:rPr>
          <w:rFonts w:asciiTheme="majorHAnsi" w:hAnsiTheme="majorHAnsi"/>
          <w:color w:val="auto"/>
          <w:sz w:val="24"/>
          <w:szCs w:val="24"/>
        </w:rPr>
        <w:t xml:space="preserve"> </w:t>
      </w:r>
      <w:r w:rsidR="00A8364E" w:rsidRPr="007B0A80">
        <w:rPr>
          <w:rFonts w:asciiTheme="majorHAnsi" w:hAnsiTheme="majorHAnsi"/>
          <w:color w:val="auto"/>
          <w:sz w:val="24"/>
          <w:szCs w:val="24"/>
        </w:rPr>
        <w:tab/>
      </w:r>
      <w:r w:rsidR="007B0A80" w:rsidRPr="007B0A80">
        <w:rPr>
          <w:rFonts w:asciiTheme="majorHAnsi" w:hAnsiTheme="majorHAnsi"/>
          <w:color w:val="auto"/>
          <w:sz w:val="24"/>
          <w:szCs w:val="24"/>
        </w:rPr>
        <w:t>Stephanie Foreman (President), Karen Ludwig (President Elect), Cherise Brown, Sheri Kunkel</w:t>
      </w:r>
      <w:r w:rsidR="00431E8B">
        <w:rPr>
          <w:rFonts w:asciiTheme="majorHAnsi" w:hAnsiTheme="majorHAnsi"/>
          <w:color w:val="auto"/>
          <w:sz w:val="24"/>
          <w:szCs w:val="24"/>
        </w:rPr>
        <w:t xml:space="preserve">, </w:t>
      </w:r>
      <w:r w:rsidR="00431E8B">
        <w:rPr>
          <w:rFonts w:ascii="Cambria" w:eastAsia="Times New Roman" w:hAnsi="Cambria" w:cs="Times New Roman"/>
          <w:sz w:val="24"/>
          <w:szCs w:val="24"/>
        </w:rPr>
        <w:t>Cheryl</w:t>
      </w:r>
      <w:r w:rsidR="00431E8B" w:rsidRPr="0085729E">
        <w:rPr>
          <w:rFonts w:ascii="Cambria" w:eastAsia="Times New Roman" w:hAnsi="Cambria" w:cs="Times New Roman"/>
          <w:sz w:val="24"/>
          <w:szCs w:val="24"/>
        </w:rPr>
        <w:t xml:space="preserve"> Larson</w:t>
      </w:r>
      <w:r w:rsidR="006156D7">
        <w:rPr>
          <w:rFonts w:asciiTheme="majorHAnsi" w:eastAsia="Calibri" w:hAnsiTheme="majorHAnsi"/>
          <w:color w:val="auto"/>
          <w:sz w:val="24"/>
          <w:szCs w:val="24"/>
        </w:rPr>
        <w:t xml:space="preserve">, </w:t>
      </w:r>
      <w:r w:rsidR="006156D7" w:rsidRPr="0085729E">
        <w:rPr>
          <w:rFonts w:ascii="Cambria" w:eastAsia="Times New Roman" w:hAnsi="Cambria" w:cs="Times New Roman"/>
          <w:sz w:val="24"/>
          <w:szCs w:val="24"/>
        </w:rPr>
        <w:t>Michael Timm</w:t>
      </w:r>
      <w:r w:rsidR="006156D7">
        <w:rPr>
          <w:rFonts w:ascii="Cambria" w:eastAsia="Times New Roman" w:hAnsi="Cambria" w:cs="Times New Roman"/>
          <w:sz w:val="24"/>
          <w:szCs w:val="24"/>
        </w:rPr>
        <w:t xml:space="preserve"> (IF)</w:t>
      </w:r>
    </w:p>
    <w:p w14:paraId="1FA8DDA0" w14:textId="77777777" w:rsidR="002D5BC7" w:rsidRPr="00DF6482" w:rsidRDefault="002D5BC7" w:rsidP="0042519B">
      <w:pPr>
        <w:spacing w:after="0"/>
        <w:ind w:right="720"/>
        <w:rPr>
          <w:rFonts w:asciiTheme="majorHAnsi" w:hAnsiTheme="majorHAnsi"/>
          <w:sz w:val="24"/>
          <w:szCs w:val="24"/>
        </w:rPr>
      </w:pPr>
    </w:p>
    <w:p w14:paraId="2E8AF096" w14:textId="0F48977B" w:rsidR="00DB2F4C" w:rsidRPr="00DF6482" w:rsidRDefault="00B71807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b/>
          <w:sz w:val="24"/>
          <w:szCs w:val="24"/>
        </w:rPr>
        <w:t>Call to order</w:t>
      </w:r>
      <w:r w:rsidR="000C4D99" w:rsidRPr="00DF6482">
        <w:rPr>
          <w:rFonts w:asciiTheme="majorHAnsi" w:eastAsia="Calibri" w:hAnsiTheme="majorHAnsi"/>
          <w:sz w:val="24"/>
          <w:szCs w:val="24"/>
        </w:rPr>
        <w:t>:</w:t>
      </w:r>
      <w:r w:rsidR="000C4D99" w:rsidRPr="00DF6482">
        <w:rPr>
          <w:rFonts w:asciiTheme="majorHAnsi" w:eastAsia="Calibri" w:hAnsiTheme="majorHAnsi"/>
          <w:sz w:val="24"/>
          <w:szCs w:val="24"/>
        </w:rPr>
        <w:tab/>
      </w:r>
      <w:r w:rsidR="000C4D99" w:rsidRPr="00DF6482">
        <w:rPr>
          <w:rFonts w:asciiTheme="majorHAnsi" w:eastAsia="Calibri" w:hAnsiTheme="majorHAnsi"/>
          <w:sz w:val="24"/>
          <w:szCs w:val="24"/>
        </w:rPr>
        <w:tab/>
      </w:r>
      <w:r w:rsidR="0042519B" w:rsidRPr="00DF6482">
        <w:rPr>
          <w:rFonts w:asciiTheme="majorHAnsi" w:eastAsia="Calibri" w:hAnsiTheme="majorHAnsi"/>
          <w:sz w:val="24"/>
          <w:szCs w:val="24"/>
        </w:rPr>
        <w:tab/>
      </w:r>
      <w:r w:rsidR="004F57BD" w:rsidRPr="00DF6482">
        <w:rPr>
          <w:rFonts w:asciiTheme="majorHAnsi" w:eastAsia="Calibri" w:hAnsiTheme="majorHAnsi"/>
          <w:sz w:val="24"/>
          <w:szCs w:val="24"/>
        </w:rPr>
        <w:t xml:space="preserve">By: </w:t>
      </w:r>
      <w:r w:rsidR="000C7C79">
        <w:rPr>
          <w:rFonts w:asciiTheme="majorHAnsi" w:eastAsia="Calibri" w:hAnsiTheme="majorHAnsi"/>
          <w:sz w:val="24"/>
          <w:szCs w:val="24"/>
        </w:rPr>
        <w:t>Veronica at 1:36 p.m.</w:t>
      </w:r>
    </w:p>
    <w:p w14:paraId="233C6816" w14:textId="77777777" w:rsidR="00DB2F4C" w:rsidRPr="00DF6482" w:rsidRDefault="00DB2F4C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</w:p>
    <w:p w14:paraId="7B7C58BC" w14:textId="77777777" w:rsidR="008F1E78" w:rsidRDefault="00B71807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b/>
          <w:sz w:val="24"/>
          <w:szCs w:val="24"/>
        </w:rPr>
        <w:t>Guests</w:t>
      </w:r>
      <w:r w:rsidRPr="00DF6482">
        <w:rPr>
          <w:rFonts w:asciiTheme="majorHAnsi" w:eastAsia="Calibri" w:hAnsiTheme="majorHAnsi"/>
          <w:sz w:val="24"/>
          <w:szCs w:val="24"/>
        </w:rPr>
        <w:t xml:space="preserve">: </w:t>
      </w:r>
      <w:r w:rsidR="00571A52" w:rsidRPr="00DF6482">
        <w:rPr>
          <w:rFonts w:asciiTheme="majorHAnsi" w:eastAsia="Calibri" w:hAnsiTheme="majorHAnsi"/>
          <w:sz w:val="24"/>
          <w:szCs w:val="24"/>
        </w:rPr>
        <w:tab/>
      </w:r>
      <w:r w:rsidR="00571A52" w:rsidRPr="00DF6482">
        <w:rPr>
          <w:rFonts w:asciiTheme="majorHAnsi" w:eastAsia="Calibri" w:hAnsiTheme="majorHAnsi"/>
          <w:sz w:val="24"/>
          <w:szCs w:val="24"/>
        </w:rPr>
        <w:tab/>
      </w:r>
      <w:r w:rsidR="00571A52" w:rsidRPr="00DF6482">
        <w:rPr>
          <w:rFonts w:asciiTheme="majorHAnsi" w:eastAsia="Calibri" w:hAnsiTheme="majorHAnsi"/>
          <w:sz w:val="24"/>
          <w:szCs w:val="24"/>
        </w:rPr>
        <w:tab/>
      </w:r>
      <w:r w:rsidR="008F1E78">
        <w:rPr>
          <w:rFonts w:asciiTheme="majorHAnsi" w:eastAsia="Calibri" w:hAnsiTheme="majorHAnsi"/>
          <w:sz w:val="24"/>
          <w:szCs w:val="24"/>
        </w:rPr>
        <w:t>Rebecca Robison – University Policy Manager</w:t>
      </w:r>
    </w:p>
    <w:p w14:paraId="6ACDE75E" w14:textId="1BAD921A" w:rsidR="00A24195" w:rsidRDefault="008F1E78" w:rsidP="008F1E78">
      <w:pPr>
        <w:pStyle w:val="ListParagraph"/>
        <w:numPr>
          <w:ilvl w:val="0"/>
          <w:numId w:val="13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Veronica will verify who is on the Policy Committee and send the information to Rebecca</w:t>
      </w:r>
    </w:p>
    <w:p w14:paraId="6CCAB49A" w14:textId="77777777" w:rsidR="00FE2E2B" w:rsidRDefault="00FE2E2B" w:rsidP="00FE2E2B">
      <w:pPr>
        <w:pStyle w:val="ListParagraph"/>
        <w:spacing w:after="0" w:line="240" w:lineRule="auto"/>
        <w:ind w:left="3240" w:right="720"/>
        <w:rPr>
          <w:rFonts w:asciiTheme="majorHAnsi" w:eastAsia="Calibri" w:hAnsiTheme="majorHAnsi"/>
          <w:sz w:val="24"/>
          <w:szCs w:val="24"/>
        </w:rPr>
      </w:pPr>
    </w:p>
    <w:p w14:paraId="3E4EDE92" w14:textId="05E9A276" w:rsidR="008F1E78" w:rsidRDefault="008F1E78" w:rsidP="008F1E78">
      <w:pPr>
        <w:pStyle w:val="ListParagraph"/>
        <w:numPr>
          <w:ilvl w:val="0"/>
          <w:numId w:val="13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Staff Policies coming out for 30-day comment</w:t>
      </w:r>
    </w:p>
    <w:p w14:paraId="38D988D1" w14:textId="2E10A132" w:rsidR="005E6863" w:rsidRPr="008F1E78" w:rsidRDefault="008F1E78" w:rsidP="005E6863">
      <w:pPr>
        <w:pStyle w:val="ListParagraph"/>
        <w:spacing w:after="0" w:line="240" w:lineRule="auto"/>
        <w:ind w:left="324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- </w:t>
      </w:r>
      <w:hyperlink r:id="rId7" w:history="1">
        <w:r w:rsidR="005E6863">
          <w:rPr>
            <w:rStyle w:val="Hyperlink"/>
          </w:rPr>
          <w:t>https://www.isu.edu/policy/thirtydaycomment/</w:t>
        </w:r>
      </w:hyperlink>
    </w:p>
    <w:p w14:paraId="16DE164E" w14:textId="39677EEF" w:rsidR="008F1E78" w:rsidRDefault="005E6863" w:rsidP="008F1E78">
      <w:pPr>
        <w:pStyle w:val="ListParagraph"/>
        <w:spacing w:after="0" w:line="240" w:lineRule="auto"/>
        <w:ind w:left="324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- </w:t>
      </w:r>
      <w:r w:rsidR="008F1E78">
        <w:rPr>
          <w:rFonts w:asciiTheme="majorHAnsi" w:eastAsia="Calibri" w:hAnsiTheme="majorHAnsi"/>
          <w:sz w:val="24"/>
          <w:szCs w:val="24"/>
        </w:rPr>
        <w:t>Policy on Policies</w:t>
      </w:r>
    </w:p>
    <w:p w14:paraId="23BB9A81" w14:textId="64633689" w:rsidR="008F1E78" w:rsidRDefault="008F1E78" w:rsidP="008F1E78">
      <w:pPr>
        <w:pStyle w:val="ListParagraph"/>
        <w:spacing w:after="0" w:line="240" w:lineRule="auto"/>
        <w:ind w:left="324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- </w:t>
      </w:r>
      <w:r w:rsidR="005E6863">
        <w:rPr>
          <w:rFonts w:asciiTheme="majorHAnsi" w:eastAsia="Calibri" w:hAnsiTheme="majorHAnsi"/>
          <w:sz w:val="24"/>
          <w:szCs w:val="24"/>
        </w:rPr>
        <w:t>Consensual Relationships</w:t>
      </w:r>
    </w:p>
    <w:p w14:paraId="2496E4BC" w14:textId="04EFC38F" w:rsidR="008F1E78" w:rsidRDefault="008F1E78" w:rsidP="008F1E78">
      <w:pPr>
        <w:pStyle w:val="ListParagraph"/>
        <w:spacing w:after="0" w:line="240" w:lineRule="auto"/>
        <w:ind w:left="324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- Gift Policy</w:t>
      </w:r>
    </w:p>
    <w:p w14:paraId="03B7C3B7" w14:textId="2F81A13E" w:rsidR="005E6863" w:rsidRDefault="005E6863" w:rsidP="005E6863">
      <w:pPr>
        <w:pStyle w:val="ListParagraph"/>
        <w:numPr>
          <w:ilvl w:val="0"/>
          <w:numId w:val="14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$100 or more will be taxed on employees W2, be sure to notify the person of this as well</w:t>
      </w:r>
    </w:p>
    <w:p w14:paraId="1B13A350" w14:textId="77C38E9E" w:rsidR="005E6863" w:rsidRDefault="005E6863" w:rsidP="005E6863">
      <w:pPr>
        <w:pStyle w:val="ListParagraph"/>
        <w:numPr>
          <w:ilvl w:val="0"/>
          <w:numId w:val="14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For non-employees any amount over $600, they will be sent a 10-99 form</w:t>
      </w:r>
    </w:p>
    <w:p w14:paraId="24433644" w14:textId="0E7346F2" w:rsidR="005E6863" w:rsidRDefault="005E6863" w:rsidP="005E6863">
      <w:pPr>
        <w:pStyle w:val="ListParagraph"/>
        <w:numPr>
          <w:ilvl w:val="0"/>
          <w:numId w:val="14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All gift cards will be taxed on their next paycheck, anything that is cash or a cash equivalent </w:t>
      </w:r>
    </w:p>
    <w:p w14:paraId="77755BDF" w14:textId="377F6AE3" w:rsidR="002A361C" w:rsidRDefault="002A361C" w:rsidP="005E6863">
      <w:pPr>
        <w:pStyle w:val="ListParagraph"/>
        <w:numPr>
          <w:ilvl w:val="0"/>
          <w:numId w:val="14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If you have specific questions about taxes on gifts please contact Purchasing</w:t>
      </w:r>
    </w:p>
    <w:p w14:paraId="2E345285" w14:textId="77777777" w:rsidR="00FE2E2B" w:rsidRDefault="00FE2E2B" w:rsidP="00FE2E2B">
      <w:pPr>
        <w:pStyle w:val="ListParagraph"/>
        <w:spacing w:after="0" w:line="240" w:lineRule="auto"/>
        <w:ind w:left="3960" w:right="720"/>
        <w:rPr>
          <w:rFonts w:asciiTheme="majorHAnsi" w:eastAsia="Calibri" w:hAnsiTheme="majorHAnsi"/>
          <w:sz w:val="24"/>
          <w:szCs w:val="24"/>
        </w:rPr>
      </w:pPr>
    </w:p>
    <w:p w14:paraId="1BC1D0E3" w14:textId="284E79CE" w:rsidR="002A361C" w:rsidRDefault="002A361C" w:rsidP="002A361C">
      <w:pPr>
        <w:pStyle w:val="ListParagraph"/>
        <w:numPr>
          <w:ilvl w:val="0"/>
          <w:numId w:val="15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Disenrollment for Non-Payment of Tuition/Fees</w:t>
      </w:r>
    </w:p>
    <w:p w14:paraId="65A3A43B" w14:textId="77777777" w:rsidR="00FE2E2B" w:rsidRDefault="00FE2E2B" w:rsidP="00FE2E2B">
      <w:pPr>
        <w:pStyle w:val="ListParagraph"/>
        <w:spacing w:after="0" w:line="240" w:lineRule="auto"/>
        <w:ind w:left="3240" w:right="720"/>
        <w:rPr>
          <w:rFonts w:asciiTheme="majorHAnsi" w:eastAsia="Calibri" w:hAnsiTheme="majorHAnsi"/>
          <w:sz w:val="24"/>
          <w:szCs w:val="24"/>
        </w:rPr>
      </w:pPr>
    </w:p>
    <w:p w14:paraId="670B5072" w14:textId="51E067D0" w:rsidR="002A361C" w:rsidRDefault="002A361C" w:rsidP="002A361C">
      <w:pPr>
        <w:pStyle w:val="ListParagraph"/>
        <w:numPr>
          <w:ilvl w:val="0"/>
          <w:numId w:val="15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Please email your constituents about any new policy that needs comments</w:t>
      </w:r>
    </w:p>
    <w:p w14:paraId="28FB847C" w14:textId="77777777" w:rsidR="00FE2E2B" w:rsidRDefault="00FE2E2B" w:rsidP="00FE2E2B">
      <w:pPr>
        <w:pStyle w:val="ListParagraph"/>
        <w:spacing w:after="0" w:line="240" w:lineRule="auto"/>
        <w:ind w:left="3240" w:right="720"/>
        <w:rPr>
          <w:rFonts w:asciiTheme="majorHAnsi" w:eastAsia="Calibri" w:hAnsiTheme="majorHAnsi"/>
          <w:sz w:val="24"/>
          <w:szCs w:val="24"/>
        </w:rPr>
      </w:pPr>
    </w:p>
    <w:p w14:paraId="24108FE9" w14:textId="6BCE9E85" w:rsidR="002A361C" w:rsidRPr="002A361C" w:rsidRDefault="002A361C" w:rsidP="002A361C">
      <w:pPr>
        <w:pStyle w:val="ListParagraph"/>
        <w:numPr>
          <w:ilvl w:val="0"/>
          <w:numId w:val="15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Records Management Policy</w:t>
      </w:r>
    </w:p>
    <w:p w14:paraId="2CC443D5" w14:textId="3917DE2C" w:rsidR="00DB2F4C" w:rsidRPr="00DF6482" w:rsidRDefault="00B60C03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b/>
          <w:sz w:val="24"/>
          <w:szCs w:val="24"/>
        </w:rPr>
        <w:tab/>
      </w:r>
      <w:r w:rsidRPr="00DF6482">
        <w:rPr>
          <w:rFonts w:asciiTheme="majorHAnsi" w:eastAsia="Calibri" w:hAnsiTheme="majorHAnsi"/>
          <w:b/>
          <w:sz w:val="24"/>
          <w:szCs w:val="24"/>
        </w:rPr>
        <w:tab/>
      </w:r>
      <w:r w:rsidRPr="00DF6482">
        <w:rPr>
          <w:rFonts w:asciiTheme="majorHAnsi" w:eastAsia="Calibri" w:hAnsiTheme="majorHAnsi"/>
          <w:b/>
          <w:sz w:val="24"/>
          <w:szCs w:val="24"/>
        </w:rPr>
        <w:tab/>
      </w:r>
      <w:r w:rsidRPr="00DF6482">
        <w:rPr>
          <w:rFonts w:asciiTheme="majorHAnsi" w:eastAsia="Calibri" w:hAnsiTheme="majorHAnsi"/>
          <w:b/>
          <w:sz w:val="24"/>
          <w:szCs w:val="24"/>
        </w:rPr>
        <w:tab/>
      </w:r>
      <w:r w:rsidRPr="00DF6482">
        <w:rPr>
          <w:rFonts w:asciiTheme="majorHAnsi" w:eastAsia="Calibri" w:hAnsiTheme="majorHAnsi"/>
          <w:sz w:val="24"/>
          <w:szCs w:val="24"/>
        </w:rPr>
        <w:t xml:space="preserve"> </w:t>
      </w:r>
    </w:p>
    <w:p w14:paraId="006B1CD2" w14:textId="2B133004" w:rsidR="00DB2F4C" w:rsidRDefault="00B71807" w:rsidP="0042519B">
      <w:pPr>
        <w:spacing w:after="0" w:line="240" w:lineRule="auto"/>
        <w:ind w:right="720"/>
        <w:rPr>
          <w:rFonts w:asciiTheme="majorHAnsi" w:eastAsia="Calibri" w:hAnsiTheme="majorHAnsi"/>
          <w:color w:val="auto"/>
          <w:sz w:val="24"/>
          <w:szCs w:val="24"/>
        </w:rPr>
      </w:pPr>
      <w:r w:rsidRPr="007B0A80">
        <w:rPr>
          <w:rFonts w:asciiTheme="majorHAnsi" w:eastAsia="Calibri" w:hAnsiTheme="majorHAnsi"/>
          <w:b/>
          <w:color w:val="auto"/>
          <w:sz w:val="24"/>
          <w:szCs w:val="24"/>
        </w:rPr>
        <w:t>Minutes:</w:t>
      </w:r>
      <w:r w:rsidRPr="007B0A80">
        <w:rPr>
          <w:rFonts w:asciiTheme="majorHAnsi" w:eastAsia="Calibri" w:hAnsiTheme="majorHAnsi"/>
          <w:color w:val="auto"/>
          <w:sz w:val="24"/>
          <w:szCs w:val="24"/>
        </w:rPr>
        <w:t xml:space="preserve">  </w:t>
      </w:r>
      <w:r w:rsidRPr="007B0A80">
        <w:rPr>
          <w:rFonts w:asciiTheme="majorHAnsi" w:eastAsia="Calibri" w:hAnsiTheme="majorHAnsi"/>
          <w:color w:val="auto"/>
          <w:sz w:val="24"/>
          <w:szCs w:val="24"/>
        </w:rPr>
        <w:tab/>
      </w:r>
      <w:r w:rsidRPr="007B0A80">
        <w:rPr>
          <w:rFonts w:asciiTheme="majorHAnsi" w:eastAsia="Calibri" w:hAnsiTheme="majorHAnsi"/>
          <w:color w:val="auto"/>
          <w:sz w:val="24"/>
          <w:szCs w:val="24"/>
        </w:rPr>
        <w:tab/>
      </w:r>
      <w:r w:rsidR="006541BE" w:rsidRPr="007B0A80">
        <w:rPr>
          <w:rFonts w:asciiTheme="majorHAnsi" w:eastAsia="Calibri" w:hAnsiTheme="majorHAnsi"/>
          <w:color w:val="auto"/>
          <w:sz w:val="24"/>
          <w:szCs w:val="24"/>
        </w:rPr>
        <w:tab/>
      </w:r>
      <w:r w:rsidR="007B0A80">
        <w:rPr>
          <w:rFonts w:asciiTheme="majorHAnsi" w:eastAsia="Calibri" w:hAnsiTheme="majorHAnsi"/>
          <w:color w:val="auto"/>
          <w:sz w:val="24"/>
          <w:szCs w:val="24"/>
        </w:rPr>
        <w:t>Secretaries Report</w:t>
      </w:r>
      <w:r w:rsidRPr="007B0A80">
        <w:rPr>
          <w:rFonts w:asciiTheme="majorHAnsi" w:eastAsia="Calibri" w:hAnsiTheme="majorHAnsi"/>
          <w:color w:val="auto"/>
          <w:sz w:val="24"/>
          <w:szCs w:val="24"/>
        </w:rPr>
        <w:t xml:space="preserve"> – </w:t>
      </w:r>
      <w:r w:rsidR="007B0A80" w:rsidRPr="007B0A80">
        <w:rPr>
          <w:rFonts w:asciiTheme="majorHAnsi" w:eastAsia="Calibri" w:hAnsiTheme="majorHAnsi"/>
          <w:color w:val="auto"/>
          <w:sz w:val="24"/>
          <w:szCs w:val="24"/>
        </w:rPr>
        <w:t>Veronica</w:t>
      </w:r>
    </w:p>
    <w:p w14:paraId="1F04D872" w14:textId="589C2E9B" w:rsidR="007B0A80" w:rsidRPr="007B0A80" w:rsidRDefault="007B0A80" w:rsidP="007B0A80">
      <w:pPr>
        <w:pStyle w:val="ListParagraph"/>
        <w:numPr>
          <w:ilvl w:val="0"/>
          <w:numId w:val="9"/>
        </w:numPr>
        <w:spacing w:after="0" w:line="240" w:lineRule="auto"/>
        <w:ind w:right="72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Approval of Minutes</w:t>
      </w:r>
    </w:p>
    <w:p w14:paraId="07A791F8" w14:textId="6050A320" w:rsidR="007B0A80" w:rsidRDefault="007B0A80" w:rsidP="008F1E78">
      <w:pPr>
        <w:pStyle w:val="ListParagraph"/>
        <w:numPr>
          <w:ilvl w:val="0"/>
          <w:numId w:val="8"/>
        </w:numPr>
        <w:spacing w:after="0" w:line="240" w:lineRule="auto"/>
        <w:ind w:left="3600" w:right="72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Nov. 201</w:t>
      </w:r>
      <w:r w:rsidR="00960656">
        <w:rPr>
          <w:rFonts w:asciiTheme="majorHAnsi" w:eastAsia="Calibri" w:hAnsiTheme="majorHAnsi"/>
          <w:color w:val="auto"/>
          <w:sz w:val="24"/>
          <w:szCs w:val="24"/>
        </w:rPr>
        <w:t>9 &amp; Dec. 2019</w:t>
      </w:r>
      <w:r>
        <w:rPr>
          <w:rFonts w:asciiTheme="majorHAnsi" w:eastAsia="Calibri" w:hAnsiTheme="majorHAnsi"/>
          <w:color w:val="auto"/>
          <w:sz w:val="24"/>
          <w:szCs w:val="24"/>
        </w:rPr>
        <w:t xml:space="preserve"> minutes </w:t>
      </w:r>
      <w:r w:rsidR="006C746A">
        <w:rPr>
          <w:rFonts w:asciiTheme="majorHAnsi" w:eastAsia="Calibri" w:hAnsiTheme="majorHAnsi"/>
          <w:color w:val="auto"/>
          <w:sz w:val="24"/>
          <w:szCs w:val="24"/>
        </w:rPr>
        <w:t>approved online</w:t>
      </w:r>
    </w:p>
    <w:p w14:paraId="6481E224" w14:textId="1C41D381" w:rsidR="007B0A80" w:rsidRDefault="007B0A80" w:rsidP="008F1E78">
      <w:pPr>
        <w:pStyle w:val="ListParagraph"/>
        <w:numPr>
          <w:ilvl w:val="0"/>
          <w:numId w:val="8"/>
        </w:numPr>
        <w:spacing w:after="0" w:line="240" w:lineRule="auto"/>
        <w:ind w:left="3600" w:right="72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Jan 21, 2019 minutes need approval</w:t>
      </w:r>
    </w:p>
    <w:p w14:paraId="245BAED1" w14:textId="25F29095" w:rsidR="008F1E78" w:rsidRDefault="008F1E78" w:rsidP="008F1E78">
      <w:pPr>
        <w:pStyle w:val="ListParagraph"/>
        <w:spacing w:after="0" w:line="240" w:lineRule="auto"/>
        <w:ind w:left="3600" w:right="72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- Steven motions to approve, Jamie seconds</w:t>
      </w:r>
    </w:p>
    <w:p w14:paraId="4ABDF001" w14:textId="2B3B1388" w:rsidR="008F1E78" w:rsidRDefault="008F1E78" w:rsidP="008F1E78">
      <w:pPr>
        <w:pStyle w:val="ListParagraph"/>
        <w:spacing w:after="0" w:line="240" w:lineRule="auto"/>
        <w:ind w:left="3600" w:right="72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lastRenderedPageBreak/>
        <w:t>- Minutes have been approved</w:t>
      </w:r>
    </w:p>
    <w:p w14:paraId="1469033A" w14:textId="77777777" w:rsidR="00FE2E2B" w:rsidRDefault="00FE2E2B" w:rsidP="008F1E78">
      <w:pPr>
        <w:pStyle w:val="ListParagraph"/>
        <w:spacing w:after="0" w:line="240" w:lineRule="auto"/>
        <w:ind w:left="3600" w:right="720"/>
        <w:rPr>
          <w:rFonts w:asciiTheme="majorHAnsi" w:eastAsia="Calibri" w:hAnsiTheme="majorHAnsi"/>
          <w:color w:val="auto"/>
          <w:sz w:val="24"/>
          <w:szCs w:val="24"/>
        </w:rPr>
      </w:pPr>
    </w:p>
    <w:p w14:paraId="6F74EB1A" w14:textId="23AFDA6A" w:rsidR="007B0A80" w:rsidRDefault="007B0A80" w:rsidP="007B0A80">
      <w:pPr>
        <w:pStyle w:val="ListParagraph"/>
        <w:numPr>
          <w:ilvl w:val="0"/>
          <w:numId w:val="9"/>
        </w:numPr>
        <w:spacing w:after="0" w:line="240" w:lineRule="auto"/>
        <w:ind w:right="72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Shirt/Vest Update</w:t>
      </w:r>
    </w:p>
    <w:p w14:paraId="2C5AD639" w14:textId="64BFAF38" w:rsidR="007B0A80" w:rsidRPr="007B0A80" w:rsidRDefault="007B0A80" w:rsidP="007B0A80">
      <w:pPr>
        <w:pStyle w:val="ListParagraph"/>
        <w:numPr>
          <w:ilvl w:val="0"/>
          <w:numId w:val="10"/>
        </w:numPr>
        <w:spacing w:after="0" w:line="240" w:lineRule="auto"/>
        <w:ind w:right="72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Please stay afterwards to pick up your shirt/vest</w:t>
      </w:r>
    </w:p>
    <w:p w14:paraId="283D60FC" w14:textId="77777777" w:rsidR="00DB2F4C" w:rsidRPr="00DF6482" w:rsidRDefault="00DB2F4C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</w:p>
    <w:p w14:paraId="7C0C0B8F" w14:textId="3962956E" w:rsidR="008F1E78" w:rsidRDefault="00B71807" w:rsidP="0042519B">
      <w:pPr>
        <w:spacing w:after="0" w:line="240" w:lineRule="auto"/>
        <w:ind w:right="720"/>
        <w:rPr>
          <w:rFonts w:asciiTheme="majorHAnsi" w:eastAsia="Calibri" w:hAnsiTheme="majorHAnsi"/>
          <w:color w:val="auto"/>
          <w:sz w:val="24"/>
          <w:szCs w:val="24"/>
        </w:rPr>
      </w:pPr>
      <w:r w:rsidRPr="007B0A80">
        <w:rPr>
          <w:rFonts w:asciiTheme="majorHAnsi" w:eastAsia="Calibri" w:hAnsiTheme="majorHAnsi"/>
          <w:b/>
          <w:color w:val="auto"/>
          <w:sz w:val="24"/>
          <w:szCs w:val="24"/>
        </w:rPr>
        <w:t>Treasurer Report</w:t>
      </w:r>
      <w:r w:rsidRPr="007B0A80">
        <w:rPr>
          <w:rFonts w:asciiTheme="majorHAnsi" w:eastAsia="Calibri" w:hAnsiTheme="majorHAnsi"/>
          <w:color w:val="auto"/>
          <w:sz w:val="24"/>
          <w:szCs w:val="24"/>
        </w:rPr>
        <w:t xml:space="preserve">: </w:t>
      </w:r>
      <w:r w:rsidRPr="007B0A80">
        <w:rPr>
          <w:rFonts w:asciiTheme="majorHAnsi" w:eastAsia="Calibri" w:hAnsiTheme="majorHAnsi"/>
          <w:color w:val="auto"/>
          <w:sz w:val="24"/>
          <w:szCs w:val="24"/>
        </w:rPr>
        <w:tab/>
        <w:t xml:space="preserve"> </w:t>
      </w:r>
      <w:r w:rsidR="0042519B" w:rsidRPr="007B0A80">
        <w:rPr>
          <w:rFonts w:asciiTheme="majorHAnsi" w:eastAsia="Calibri" w:hAnsiTheme="majorHAnsi"/>
          <w:color w:val="auto"/>
          <w:sz w:val="24"/>
          <w:szCs w:val="24"/>
        </w:rPr>
        <w:tab/>
      </w:r>
      <w:r w:rsidR="007B0A80" w:rsidRPr="007B0A80">
        <w:rPr>
          <w:rFonts w:asciiTheme="majorHAnsi" w:eastAsia="Calibri" w:hAnsiTheme="majorHAnsi"/>
          <w:color w:val="auto"/>
          <w:sz w:val="24"/>
          <w:szCs w:val="24"/>
        </w:rPr>
        <w:t xml:space="preserve">Budget Update </w:t>
      </w:r>
      <w:r w:rsidR="008F1E78">
        <w:rPr>
          <w:rFonts w:asciiTheme="majorHAnsi" w:eastAsia="Calibri" w:hAnsiTheme="majorHAnsi"/>
          <w:color w:val="auto"/>
          <w:sz w:val="24"/>
          <w:szCs w:val="24"/>
        </w:rPr>
        <w:t>–</w:t>
      </w:r>
      <w:r w:rsidR="007B0A80" w:rsidRPr="007B0A80">
        <w:rPr>
          <w:rFonts w:asciiTheme="majorHAnsi" w:eastAsia="Calibri" w:hAnsiTheme="majorHAnsi"/>
          <w:color w:val="auto"/>
          <w:sz w:val="24"/>
          <w:szCs w:val="24"/>
        </w:rPr>
        <w:t xml:space="preserve"> Christina</w:t>
      </w:r>
    </w:p>
    <w:p w14:paraId="160B6139" w14:textId="3B30CC12" w:rsidR="008F1E78" w:rsidRDefault="008F1E78" w:rsidP="008F1E78">
      <w:pPr>
        <w:pStyle w:val="ListParagraph"/>
        <w:numPr>
          <w:ilvl w:val="0"/>
          <w:numId w:val="10"/>
        </w:numPr>
        <w:spacing w:after="0" w:line="240" w:lineRule="auto"/>
        <w:ind w:right="720"/>
        <w:rPr>
          <w:rFonts w:asciiTheme="majorHAnsi" w:eastAsia="Calibri" w:hAnsiTheme="majorHAnsi"/>
          <w:color w:val="auto"/>
          <w:sz w:val="24"/>
          <w:szCs w:val="24"/>
        </w:rPr>
      </w:pPr>
      <w:r>
        <w:rPr>
          <w:rFonts w:asciiTheme="majorHAnsi" w:eastAsia="Calibri" w:hAnsiTheme="majorHAnsi"/>
          <w:color w:val="auto"/>
          <w:sz w:val="24"/>
          <w:szCs w:val="24"/>
        </w:rPr>
        <w:t>Current budget update is available on Box</w:t>
      </w:r>
    </w:p>
    <w:p w14:paraId="5A1193B2" w14:textId="2C4B747F" w:rsidR="008F1E78" w:rsidRPr="008F1E78" w:rsidRDefault="00967663" w:rsidP="008F1E78">
      <w:pPr>
        <w:pStyle w:val="ListParagraph"/>
        <w:numPr>
          <w:ilvl w:val="0"/>
          <w:numId w:val="10"/>
        </w:numPr>
        <w:spacing w:after="0" w:line="240" w:lineRule="auto"/>
        <w:ind w:right="720"/>
        <w:rPr>
          <w:rFonts w:asciiTheme="majorHAnsi" w:eastAsia="Calibri" w:hAnsiTheme="majorHAnsi"/>
          <w:color w:val="auto"/>
          <w:sz w:val="24"/>
          <w:szCs w:val="24"/>
        </w:rPr>
      </w:pPr>
      <w:hyperlink r:id="rId8" w:history="1">
        <w:r w:rsidR="008F1E78" w:rsidRPr="008F1E78">
          <w:rPr>
            <w:rStyle w:val="Hyperlink"/>
            <w:rFonts w:asciiTheme="majorHAnsi" w:eastAsia="Calibri" w:hAnsiTheme="majorHAnsi"/>
            <w:sz w:val="24"/>
            <w:szCs w:val="24"/>
          </w:rPr>
          <w:t>Treasurer Report on Box</w:t>
        </w:r>
      </w:hyperlink>
    </w:p>
    <w:p w14:paraId="02DB15D2" w14:textId="77777777" w:rsidR="00DB2F4C" w:rsidRPr="00DF6482" w:rsidRDefault="00DB2F4C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</w:p>
    <w:p w14:paraId="1DB34982" w14:textId="0FB597B1" w:rsidR="00943344" w:rsidRPr="00943344" w:rsidRDefault="00B71807" w:rsidP="00943344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b/>
          <w:sz w:val="24"/>
          <w:szCs w:val="24"/>
        </w:rPr>
        <w:t>Old Business</w:t>
      </w:r>
      <w:r w:rsidR="007B2B88" w:rsidRPr="00DF6482">
        <w:rPr>
          <w:rFonts w:asciiTheme="majorHAnsi" w:eastAsia="Calibri" w:hAnsiTheme="majorHAnsi"/>
          <w:sz w:val="24"/>
          <w:szCs w:val="24"/>
        </w:rPr>
        <w:t xml:space="preserve">:  </w:t>
      </w:r>
      <w:r w:rsidR="007B2B88" w:rsidRPr="00DF6482">
        <w:rPr>
          <w:rFonts w:asciiTheme="majorHAnsi" w:eastAsia="Calibri" w:hAnsiTheme="majorHAnsi"/>
          <w:sz w:val="24"/>
          <w:szCs w:val="24"/>
        </w:rPr>
        <w:tab/>
      </w:r>
      <w:r w:rsidR="00943344">
        <w:rPr>
          <w:rFonts w:asciiTheme="majorHAnsi" w:eastAsia="Calibri" w:hAnsiTheme="majorHAnsi"/>
          <w:sz w:val="24"/>
          <w:szCs w:val="24"/>
        </w:rPr>
        <w:tab/>
        <w:t>None</w:t>
      </w:r>
    </w:p>
    <w:p w14:paraId="62134421" w14:textId="0A279797" w:rsidR="00DB2F4C" w:rsidRPr="00DF6482" w:rsidRDefault="000C4D99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b/>
          <w:sz w:val="24"/>
          <w:szCs w:val="24"/>
        </w:rPr>
        <w:tab/>
      </w:r>
      <w:r w:rsidRPr="00DF6482">
        <w:rPr>
          <w:rFonts w:asciiTheme="majorHAnsi" w:eastAsia="Calibri" w:hAnsiTheme="majorHAnsi"/>
          <w:b/>
          <w:sz w:val="24"/>
          <w:szCs w:val="24"/>
        </w:rPr>
        <w:tab/>
      </w:r>
      <w:r w:rsidRPr="00DF6482">
        <w:rPr>
          <w:rFonts w:asciiTheme="majorHAnsi" w:eastAsia="Calibri" w:hAnsiTheme="majorHAnsi"/>
          <w:b/>
          <w:sz w:val="24"/>
          <w:szCs w:val="24"/>
        </w:rPr>
        <w:tab/>
      </w:r>
      <w:r w:rsidRPr="00DF6482">
        <w:rPr>
          <w:rFonts w:asciiTheme="majorHAnsi" w:eastAsia="Calibri" w:hAnsiTheme="majorHAnsi"/>
          <w:b/>
          <w:sz w:val="24"/>
          <w:szCs w:val="24"/>
        </w:rPr>
        <w:tab/>
      </w:r>
      <w:r w:rsidR="00B71807" w:rsidRPr="00DF6482">
        <w:rPr>
          <w:rFonts w:asciiTheme="majorHAnsi" w:eastAsia="Calibri" w:hAnsiTheme="majorHAnsi"/>
          <w:sz w:val="24"/>
          <w:szCs w:val="24"/>
        </w:rPr>
        <w:tab/>
      </w:r>
      <w:r w:rsidR="00B71807" w:rsidRPr="00DF6482">
        <w:rPr>
          <w:rFonts w:asciiTheme="majorHAnsi" w:eastAsia="Calibri" w:hAnsiTheme="majorHAnsi"/>
          <w:sz w:val="24"/>
          <w:szCs w:val="24"/>
        </w:rPr>
        <w:tab/>
      </w:r>
      <w:r w:rsidR="00B71807" w:rsidRPr="00DF6482">
        <w:rPr>
          <w:rFonts w:asciiTheme="majorHAnsi" w:eastAsia="Calibri" w:hAnsiTheme="majorHAnsi"/>
          <w:sz w:val="24"/>
          <w:szCs w:val="24"/>
        </w:rPr>
        <w:tab/>
      </w:r>
    </w:p>
    <w:p w14:paraId="406C90DC" w14:textId="3D35A037" w:rsidR="00943344" w:rsidRDefault="00B71807" w:rsidP="00943344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b/>
          <w:sz w:val="24"/>
          <w:szCs w:val="24"/>
        </w:rPr>
        <w:t>New Business</w:t>
      </w:r>
      <w:r w:rsidR="007B2B88" w:rsidRPr="00DF6482">
        <w:rPr>
          <w:rFonts w:asciiTheme="majorHAnsi" w:eastAsia="Calibri" w:hAnsiTheme="majorHAnsi"/>
          <w:sz w:val="24"/>
          <w:szCs w:val="24"/>
        </w:rPr>
        <w:t>:</w:t>
      </w:r>
      <w:r w:rsidR="00583AE7" w:rsidRPr="00DF6482">
        <w:rPr>
          <w:rFonts w:asciiTheme="majorHAnsi" w:eastAsia="Calibri" w:hAnsiTheme="majorHAnsi"/>
          <w:sz w:val="24"/>
          <w:szCs w:val="24"/>
        </w:rPr>
        <w:tab/>
      </w:r>
      <w:r w:rsidR="00A1098B" w:rsidRPr="00DF6482">
        <w:rPr>
          <w:rFonts w:asciiTheme="majorHAnsi" w:eastAsia="Calibri" w:hAnsiTheme="majorHAnsi"/>
          <w:sz w:val="24"/>
          <w:szCs w:val="24"/>
        </w:rPr>
        <w:tab/>
      </w:r>
      <w:r w:rsidR="00797F5D">
        <w:rPr>
          <w:rFonts w:asciiTheme="majorHAnsi" w:eastAsia="Calibri" w:hAnsiTheme="majorHAnsi"/>
          <w:sz w:val="24"/>
          <w:szCs w:val="24"/>
        </w:rPr>
        <w:t xml:space="preserve">A. </w:t>
      </w:r>
      <w:r w:rsidR="00282319">
        <w:rPr>
          <w:rFonts w:asciiTheme="majorHAnsi" w:eastAsia="Calibri" w:hAnsiTheme="majorHAnsi"/>
          <w:sz w:val="24"/>
          <w:szCs w:val="24"/>
        </w:rPr>
        <w:t>IEAC Committees</w:t>
      </w:r>
      <w:r w:rsidR="00960656">
        <w:rPr>
          <w:rFonts w:asciiTheme="majorHAnsi" w:eastAsia="Calibri" w:hAnsiTheme="majorHAnsi"/>
          <w:sz w:val="24"/>
          <w:szCs w:val="24"/>
        </w:rPr>
        <w:t xml:space="preserve"> (Veronica)</w:t>
      </w:r>
    </w:p>
    <w:p w14:paraId="696B3995" w14:textId="7F29C563" w:rsidR="002A361C" w:rsidRDefault="002A361C" w:rsidP="002A361C">
      <w:pPr>
        <w:pStyle w:val="ListParagraph"/>
        <w:numPr>
          <w:ilvl w:val="0"/>
          <w:numId w:val="16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All subcommittees are supposed to be dissolved, but some might just be renamed.</w:t>
      </w:r>
    </w:p>
    <w:p w14:paraId="00865603" w14:textId="77777777" w:rsidR="00F0094A" w:rsidRPr="002A361C" w:rsidRDefault="00F0094A" w:rsidP="00F0094A">
      <w:pPr>
        <w:pStyle w:val="ListParagraph"/>
        <w:spacing w:after="0" w:line="240" w:lineRule="auto"/>
        <w:ind w:left="3240" w:right="720"/>
        <w:rPr>
          <w:rFonts w:asciiTheme="majorHAnsi" w:eastAsia="Calibri" w:hAnsiTheme="majorHAnsi"/>
          <w:sz w:val="24"/>
          <w:szCs w:val="24"/>
        </w:rPr>
      </w:pPr>
    </w:p>
    <w:p w14:paraId="6CC0F532" w14:textId="10B81A97" w:rsidR="007901D9" w:rsidRDefault="00797F5D" w:rsidP="007901D9">
      <w:pPr>
        <w:spacing w:after="0" w:line="240" w:lineRule="auto"/>
        <w:ind w:left="288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B. </w:t>
      </w:r>
      <w:r w:rsidR="007901D9">
        <w:rPr>
          <w:rFonts w:asciiTheme="majorHAnsi" w:eastAsia="Calibri" w:hAnsiTheme="majorHAnsi"/>
          <w:sz w:val="24"/>
          <w:szCs w:val="24"/>
        </w:rPr>
        <w:t>Election Committee (Veronica)</w:t>
      </w:r>
    </w:p>
    <w:p w14:paraId="24A4536B" w14:textId="3B2F6CBE" w:rsidR="00F0094A" w:rsidRDefault="00F0094A" w:rsidP="00F0094A">
      <w:pPr>
        <w:pStyle w:val="ListParagraph"/>
        <w:numPr>
          <w:ilvl w:val="0"/>
          <w:numId w:val="16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Julie is the Chair of this Committee</w:t>
      </w:r>
    </w:p>
    <w:p w14:paraId="256B8666" w14:textId="00FDC8D9" w:rsidR="00F0094A" w:rsidRDefault="00F0094A" w:rsidP="00F0094A">
      <w:pPr>
        <w:pStyle w:val="ListParagraph"/>
        <w:numPr>
          <w:ilvl w:val="0"/>
          <w:numId w:val="16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If you are interested in being a part of this committee please contact Veronica or Julie</w:t>
      </w:r>
    </w:p>
    <w:p w14:paraId="230ED166" w14:textId="292CEC48" w:rsidR="00F0094A" w:rsidRDefault="00F0094A" w:rsidP="00F0094A">
      <w:pPr>
        <w:pStyle w:val="ListParagraph"/>
        <w:numPr>
          <w:ilvl w:val="0"/>
          <w:numId w:val="16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Discussed deadlines as written in the Bi-laws</w:t>
      </w:r>
    </w:p>
    <w:p w14:paraId="3B71471F" w14:textId="5F67C303" w:rsidR="00F0094A" w:rsidRPr="00F0094A" w:rsidRDefault="00F0094A" w:rsidP="00F0094A">
      <w:pPr>
        <w:pStyle w:val="ListParagraph"/>
        <w:numPr>
          <w:ilvl w:val="0"/>
          <w:numId w:val="16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Current group structure is available on Box </w:t>
      </w:r>
      <w:hyperlink r:id="rId9" w:history="1">
        <w:r w:rsidRPr="00F0094A">
          <w:rPr>
            <w:rStyle w:val="Hyperlink"/>
            <w:rFonts w:asciiTheme="majorHAnsi" w:eastAsia="Calibri" w:hAnsiTheme="majorHAnsi"/>
            <w:sz w:val="24"/>
            <w:szCs w:val="24"/>
          </w:rPr>
          <w:t>here</w:t>
        </w:r>
      </w:hyperlink>
      <w:r>
        <w:rPr>
          <w:rFonts w:asciiTheme="majorHAnsi" w:eastAsia="Calibri" w:hAnsiTheme="majorHAnsi"/>
          <w:sz w:val="24"/>
          <w:szCs w:val="24"/>
        </w:rPr>
        <w:t>.</w:t>
      </w:r>
    </w:p>
    <w:p w14:paraId="39F59CE9" w14:textId="77777777" w:rsidR="00F0094A" w:rsidRPr="00DF6482" w:rsidRDefault="00F0094A" w:rsidP="007901D9">
      <w:pPr>
        <w:spacing w:after="0" w:line="240" w:lineRule="auto"/>
        <w:ind w:left="2880" w:right="720"/>
        <w:rPr>
          <w:rFonts w:asciiTheme="majorHAnsi" w:eastAsia="Calibri" w:hAnsiTheme="majorHAnsi"/>
          <w:sz w:val="24"/>
          <w:szCs w:val="24"/>
        </w:rPr>
      </w:pPr>
    </w:p>
    <w:p w14:paraId="7395C52E" w14:textId="47F31355" w:rsidR="00943344" w:rsidRDefault="00797F5D" w:rsidP="00943344">
      <w:pPr>
        <w:spacing w:after="0" w:line="240" w:lineRule="auto"/>
        <w:ind w:left="288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C. </w:t>
      </w:r>
      <w:r w:rsidR="00943344" w:rsidRPr="00943344">
        <w:rPr>
          <w:rFonts w:asciiTheme="majorHAnsi" w:eastAsia="Calibri" w:hAnsiTheme="majorHAnsi"/>
          <w:sz w:val="24"/>
          <w:szCs w:val="24"/>
        </w:rPr>
        <w:t>Leadership Council</w:t>
      </w:r>
      <w:r w:rsidR="00960656">
        <w:rPr>
          <w:rFonts w:asciiTheme="majorHAnsi" w:eastAsia="Calibri" w:hAnsiTheme="majorHAnsi"/>
          <w:sz w:val="24"/>
          <w:szCs w:val="24"/>
        </w:rPr>
        <w:t xml:space="preserve"> (Christina)</w:t>
      </w:r>
    </w:p>
    <w:p w14:paraId="3EE09AEC" w14:textId="0EA5D938" w:rsidR="00F0094A" w:rsidRDefault="00F0094A" w:rsidP="00F0094A">
      <w:pPr>
        <w:pStyle w:val="ListParagraph"/>
        <w:numPr>
          <w:ilvl w:val="0"/>
          <w:numId w:val="17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Structure of how decisions are made are being reorganized.</w:t>
      </w:r>
    </w:p>
    <w:p w14:paraId="0B8AEB06" w14:textId="004FBD50" w:rsidR="00F0094A" w:rsidRPr="00F0094A" w:rsidRDefault="00F0094A" w:rsidP="00F0094A">
      <w:pPr>
        <w:pStyle w:val="ListParagraph"/>
        <w:numPr>
          <w:ilvl w:val="0"/>
          <w:numId w:val="17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For specific questions please contact Stephanie</w:t>
      </w:r>
    </w:p>
    <w:p w14:paraId="684098B1" w14:textId="77777777" w:rsidR="00F0094A" w:rsidRPr="00943344" w:rsidRDefault="00F0094A" w:rsidP="00943344">
      <w:pPr>
        <w:spacing w:after="0" w:line="240" w:lineRule="auto"/>
        <w:ind w:left="2880" w:right="720"/>
        <w:rPr>
          <w:rFonts w:asciiTheme="majorHAnsi" w:eastAsia="Calibri" w:hAnsiTheme="majorHAnsi"/>
          <w:sz w:val="24"/>
          <w:szCs w:val="24"/>
        </w:rPr>
      </w:pPr>
    </w:p>
    <w:p w14:paraId="0FB315A6" w14:textId="3D88193A" w:rsidR="009D13E2" w:rsidRDefault="00797F5D" w:rsidP="00F0094A">
      <w:pPr>
        <w:spacing w:after="0" w:line="240" w:lineRule="auto"/>
        <w:ind w:left="2880"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D. </w:t>
      </w:r>
      <w:r w:rsidR="00943344" w:rsidRPr="00943344">
        <w:rPr>
          <w:rFonts w:asciiTheme="majorHAnsi" w:eastAsia="Calibri" w:hAnsiTheme="majorHAnsi"/>
          <w:sz w:val="24"/>
          <w:szCs w:val="24"/>
        </w:rPr>
        <w:t>Bookstore Payroll Deduct for Electronics</w:t>
      </w:r>
      <w:r w:rsidR="00960656">
        <w:rPr>
          <w:rFonts w:asciiTheme="majorHAnsi" w:eastAsia="Calibri" w:hAnsiTheme="majorHAnsi"/>
          <w:sz w:val="24"/>
          <w:szCs w:val="24"/>
        </w:rPr>
        <w:t xml:space="preserve"> (Christin</w:t>
      </w:r>
      <w:r w:rsidR="00F0094A">
        <w:rPr>
          <w:rFonts w:asciiTheme="majorHAnsi" w:eastAsia="Calibri" w:hAnsiTheme="majorHAnsi"/>
          <w:sz w:val="24"/>
          <w:szCs w:val="24"/>
        </w:rPr>
        <w:t>a</w:t>
      </w:r>
      <w:r w:rsidR="00960656">
        <w:rPr>
          <w:rFonts w:asciiTheme="majorHAnsi" w:eastAsia="Calibri" w:hAnsiTheme="majorHAnsi"/>
          <w:sz w:val="24"/>
          <w:szCs w:val="24"/>
        </w:rPr>
        <w:t>)</w:t>
      </w:r>
    </w:p>
    <w:p w14:paraId="16774CD7" w14:textId="13E7C22C" w:rsidR="00F0094A" w:rsidRDefault="00F0094A" w:rsidP="00F0094A">
      <w:pPr>
        <w:pStyle w:val="ListParagraph"/>
        <w:numPr>
          <w:ilvl w:val="0"/>
          <w:numId w:val="18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>Bidding for a new bookstore contract is underway.</w:t>
      </w:r>
    </w:p>
    <w:p w14:paraId="3D10C815" w14:textId="3E5F90BF" w:rsidR="00F0094A" w:rsidRPr="00F0094A" w:rsidRDefault="00F0094A" w:rsidP="00F0094A">
      <w:pPr>
        <w:pStyle w:val="ListParagraph"/>
        <w:numPr>
          <w:ilvl w:val="0"/>
          <w:numId w:val="18"/>
        </w:num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>
        <w:rPr>
          <w:rFonts w:asciiTheme="majorHAnsi" w:eastAsia="Calibri" w:hAnsiTheme="majorHAnsi"/>
          <w:sz w:val="24"/>
          <w:szCs w:val="24"/>
        </w:rPr>
        <w:t xml:space="preserve">Will be open to Faculty and Staff </w:t>
      </w:r>
      <w:r w:rsidR="00797F5D">
        <w:rPr>
          <w:rFonts w:asciiTheme="majorHAnsi" w:eastAsia="Calibri" w:hAnsiTheme="majorHAnsi"/>
          <w:sz w:val="24"/>
          <w:szCs w:val="24"/>
        </w:rPr>
        <w:t>soon</w:t>
      </w:r>
      <w:r>
        <w:rPr>
          <w:rFonts w:asciiTheme="majorHAnsi" w:eastAsia="Calibri" w:hAnsiTheme="majorHAnsi"/>
          <w:sz w:val="24"/>
          <w:szCs w:val="24"/>
        </w:rPr>
        <w:t>.</w:t>
      </w:r>
    </w:p>
    <w:p w14:paraId="5259B00C" w14:textId="5E8ECEC8" w:rsidR="00DA498C" w:rsidRPr="00DF6482" w:rsidRDefault="00583AE7" w:rsidP="0042519B">
      <w:pPr>
        <w:spacing w:after="0" w:line="240" w:lineRule="auto"/>
        <w:ind w:right="720" w:firstLine="36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sz w:val="24"/>
          <w:szCs w:val="24"/>
        </w:rPr>
        <w:tab/>
      </w:r>
      <w:r w:rsidR="00700BCE" w:rsidRPr="00DF6482">
        <w:rPr>
          <w:rFonts w:asciiTheme="majorHAnsi" w:eastAsia="Calibri" w:hAnsiTheme="majorHAnsi"/>
          <w:b/>
          <w:sz w:val="24"/>
          <w:szCs w:val="24"/>
        </w:rPr>
        <w:tab/>
      </w:r>
      <w:r w:rsidR="00700BCE" w:rsidRPr="00DF6482">
        <w:rPr>
          <w:rFonts w:asciiTheme="majorHAnsi" w:eastAsia="Calibri" w:hAnsiTheme="majorHAnsi"/>
          <w:b/>
          <w:sz w:val="24"/>
          <w:szCs w:val="24"/>
        </w:rPr>
        <w:tab/>
      </w:r>
      <w:r w:rsidR="00700BCE" w:rsidRPr="00DF6482">
        <w:rPr>
          <w:rFonts w:asciiTheme="majorHAnsi" w:eastAsia="Calibri" w:hAnsiTheme="majorHAnsi"/>
          <w:b/>
          <w:sz w:val="24"/>
          <w:szCs w:val="24"/>
        </w:rPr>
        <w:tab/>
      </w:r>
    </w:p>
    <w:p w14:paraId="5A57E69B" w14:textId="77777777" w:rsidR="000F6370" w:rsidRPr="00DF6482" w:rsidRDefault="000F6370" w:rsidP="000F6370">
      <w:pPr>
        <w:ind w:right="720"/>
        <w:rPr>
          <w:rFonts w:asciiTheme="majorHAnsi" w:hAnsiTheme="majorHAnsi"/>
          <w:b/>
          <w:sz w:val="24"/>
          <w:szCs w:val="24"/>
        </w:rPr>
      </w:pPr>
      <w:bookmarkStart w:id="1" w:name="_Hlk1119830"/>
      <w:r w:rsidRPr="00DF6482">
        <w:rPr>
          <w:rFonts w:asciiTheme="majorHAnsi" w:hAnsiTheme="majorHAnsi"/>
          <w:b/>
          <w:sz w:val="24"/>
          <w:szCs w:val="24"/>
          <w:highlight w:val="yellow"/>
        </w:rPr>
        <w:t>Internal Committees:</w:t>
      </w:r>
      <w:r w:rsidRPr="00DF6482">
        <w:rPr>
          <w:rFonts w:asciiTheme="majorHAnsi" w:hAnsiTheme="majorHAnsi"/>
          <w:b/>
          <w:sz w:val="24"/>
          <w:szCs w:val="24"/>
        </w:rPr>
        <w:t xml:space="preserve"> </w:t>
      </w:r>
    </w:p>
    <w:p w14:paraId="13A39772" w14:textId="7C303D19" w:rsidR="00282319" w:rsidRPr="00282319" w:rsidRDefault="009029D1" w:rsidP="00282319">
      <w:pPr>
        <w:pStyle w:val="NoSpacing"/>
        <w:numPr>
          <w:ilvl w:val="0"/>
          <w:numId w:val="11"/>
        </w:numPr>
        <w:rPr>
          <w:rFonts w:asciiTheme="majorHAnsi" w:eastAsia="Times New Roman" w:hAnsiTheme="majorHAnsi"/>
          <w:sz w:val="24"/>
        </w:rPr>
      </w:pPr>
      <w:r w:rsidRPr="00282319">
        <w:rPr>
          <w:rFonts w:asciiTheme="majorHAnsi" w:eastAsia="Times New Roman" w:hAnsiTheme="majorHAnsi"/>
          <w:sz w:val="24"/>
        </w:rPr>
        <w:t>Employee Recognition Committee</w:t>
      </w:r>
    </w:p>
    <w:p w14:paraId="4B2F4915" w14:textId="3676F7B9" w:rsidR="00960656" w:rsidRDefault="00960656" w:rsidP="00282319">
      <w:pPr>
        <w:pStyle w:val="NoSpacing"/>
        <w:numPr>
          <w:ilvl w:val="0"/>
          <w:numId w:val="12"/>
        </w:numPr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Update from Brady or Carey</w:t>
      </w:r>
    </w:p>
    <w:p w14:paraId="0D0A39E5" w14:textId="538CEE0B" w:rsidR="00F0094A" w:rsidRDefault="00F0094A" w:rsidP="00F0094A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Brady sent out an email for people to verify their years of photo</w:t>
      </w:r>
    </w:p>
    <w:p w14:paraId="6095074B" w14:textId="411C1A10" w:rsidR="00F0094A" w:rsidRDefault="00F0094A" w:rsidP="00F0094A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Veronica sent out an email for photos</w:t>
      </w:r>
    </w:p>
    <w:p w14:paraId="6E20C0DC" w14:textId="006EE6C7" w:rsidR="00797F5D" w:rsidRDefault="00797F5D" w:rsidP="00F0094A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For next year, set up date/time for people to get photos taken by Eric Gordon</w:t>
      </w:r>
    </w:p>
    <w:p w14:paraId="5CDD024B" w14:textId="11A65D01" w:rsidR="00F0094A" w:rsidRDefault="00F0094A" w:rsidP="00F0094A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Retirement list is currently pending from Jeanne Popp</w:t>
      </w:r>
      <w:r w:rsidR="00797F5D">
        <w:rPr>
          <w:rFonts w:asciiTheme="majorHAnsi" w:hAnsiTheme="majorHAnsi"/>
          <w:sz w:val="24"/>
        </w:rPr>
        <w:t>le</w:t>
      </w:r>
      <w:r>
        <w:rPr>
          <w:rFonts w:asciiTheme="majorHAnsi" w:hAnsiTheme="majorHAnsi"/>
          <w:sz w:val="24"/>
        </w:rPr>
        <w:t>ton</w:t>
      </w:r>
    </w:p>
    <w:p w14:paraId="364AA0BE" w14:textId="77777777" w:rsidR="00FE2E2B" w:rsidRDefault="00FE2E2B" w:rsidP="00F0094A">
      <w:pPr>
        <w:pStyle w:val="NoSpacing"/>
        <w:ind w:left="1080"/>
        <w:rPr>
          <w:rFonts w:asciiTheme="majorHAnsi" w:hAnsiTheme="majorHAnsi"/>
          <w:sz w:val="24"/>
        </w:rPr>
      </w:pPr>
    </w:p>
    <w:p w14:paraId="6D49C936" w14:textId="325ADD10" w:rsidR="00282319" w:rsidRDefault="00282319" w:rsidP="00282319">
      <w:pPr>
        <w:pStyle w:val="NoSpacing"/>
        <w:numPr>
          <w:ilvl w:val="0"/>
          <w:numId w:val="12"/>
        </w:numPr>
        <w:rPr>
          <w:rFonts w:asciiTheme="majorHAnsi" w:hAnsiTheme="majorHAnsi"/>
          <w:sz w:val="24"/>
        </w:rPr>
      </w:pPr>
      <w:r w:rsidRPr="00282319">
        <w:rPr>
          <w:rFonts w:asciiTheme="majorHAnsi" w:hAnsiTheme="majorHAnsi"/>
          <w:sz w:val="24"/>
        </w:rPr>
        <w:t>40-year Recognition ideas</w:t>
      </w:r>
    </w:p>
    <w:p w14:paraId="62DF9038" w14:textId="68056765" w:rsidR="00797F5D" w:rsidRDefault="00797F5D" w:rsidP="00797F5D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Clothes, jewelry, blankets, season tickets, bench (with retiree names), customized gift, a rocking chair</w:t>
      </w:r>
    </w:p>
    <w:p w14:paraId="325C8DBF" w14:textId="77777777" w:rsidR="00FE2E2B" w:rsidRDefault="00FE2E2B" w:rsidP="00797F5D">
      <w:pPr>
        <w:pStyle w:val="NoSpacing"/>
        <w:ind w:left="1080"/>
        <w:rPr>
          <w:rFonts w:asciiTheme="majorHAnsi" w:hAnsiTheme="majorHAnsi"/>
          <w:sz w:val="24"/>
        </w:rPr>
      </w:pPr>
    </w:p>
    <w:p w14:paraId="4EF1EE96" w14:textId="26D3202F" w:rsidR="00797F5D" w:rsidRDefault="00797F5D" w:rsidP="00282319">
      <w:pPr>
        <w:pStyle w:val="NoSpacing"/>
        <w:numPr>
          <w:ilvl w:val="0"/>
          <w:numId w:val="12"/>
        </w:numPr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Volunteers to travel to satellite campuses</w:t>
      </w:r>
    </w:p>
    <w:p w14:paraId="4091919C" w14:textId="2EE85A3A" w:rsidR="00F0094A" w:rsidRDefault="00F0094A" w:rsidP="00F0094A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 xml:space="preserve">- </w:t>
      </w:r>
      <w:r w:rsidR="00797F5D">
        <w:rPr>
          <w:rFonts w:asciiTheme="majorHAnsi" w:hAnsiTheme="majorHAnsi"/>
          <w:sz w:val="24"/>
        </w:rPr>
        <w:t>If you want to volunteer please contact Karen</w:t>
      </w:r>
    </w:p>
    <w:p w14:paraId="3264BA71" w14:textId="23B69C20" w:rsidR="00797F5D" w:rsidRDefault="00797F5D" w:rsidP="00797F5D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Transport gift bags, certificates, take photos and help in any way needed</w:t>
      </w:r>
    </w:p>
    <w:p w14:paraId="2F9032E5" w14:textId="2C5C5D81" w:rsidR="00FE2E2B" w:rsidRDefault="00FE2E2B" w:rsidP="00797F5D">
      <w:pPr>
        <w:pStyle w:val="NoSpacing"/>
        <w:ind w:left="1080"/>
        <w:rPr>
          <w:rFonts w:asciiTheme="majorHAnsi" w:hAnsiTheme="majorHAnsi"/>
          <w:sz w:val="24"/>
        </w:rPr>
      </w:pPr>
    </w:p>
    <w:p w14:paraId="6E7BF2E8" w14:textId="77777777" w:rsidR="00FE2E2B" w:rsidRDefault="00FE2E2B" w:rsidP="00797F5D">
      <w:pPr>
        <w:pStyle w:val="NoSpacing"/>
        <w:ind w:left="1080"/>
        <w:rPr>
          <w:rFonts w:asciiTheme="majorHAnsi" w:hAnsiTheme="majorHAnsi"/>
          <w:sz w:val="24"/>
        </w:rPr>
      </w:pPr>
    </w:p>
    <w:p w14:paraId="056C60D7" w14:textId="494E4A74" w:rsidR="00797F5D" w:rsidRDefault="00797F5D" w:rsidP="00797F5D">
      <w:pPr>
        <w:pStyle w:val="NoSpacing"/>
        <w:numPr>
          <w:ilvl w:val="0"/>
          <w:numId w:val="12"/>
        </w:numPr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lastRenderedPageBreak/>
        <w:t>Verify on the time for the luncheon</w:t>
      </w:r>
    </w:p>
    <w:p w14:paraId="0842434B" w14:textId="5B39B6C0" w:rsidR="00797F5D" w:rsidRDefault="00797F5D" w:rsidP="00797F5D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People can serve themselves starting at 11:30 a.m.</w:t>
      </w:r>
    </w:p>
    <w:p w14:paraId="5024D1BE" w14:textId="021BDB93" w:rsidR="00797F5D" w:rsidRDefault="00797F5D" w:rsidP="00797F5D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Program will begin at 12:00 p.m.</w:t>
      </w:r>
    </w:p>
    <w:p w14:paraId="01C352F3" w14:textId="76CBB371" w:rsidR="00797F5D" w:rsidRDefault="00797F5D" w:rsidP="00797F5D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Brady gave an overview of last year’s agenda</w:t>
      </w:r>
    </w:p>
    <w:p w14:paraId="7FAFDBF3" w14:textId="77777777" w:rsidR="00FE2E2B" w:rsidRDefault="00FE2E2B" w:rsidP="00797F5D">
      <w:pPr>
        <w:pStyle w:val="NoSpacing"/>
        <w:ind w:left="1080"/>
        <w:rPr>
          <w:rFonts w:asciiTheme="majorHAnsi" w:hAnsiTheme="majorHAnsi"/>
          <w:sz w:val="24"/>
        </w:rPr>
      </w:pPr>
    </w:p>
    <w:p w14:paraId="1A30EC8A" w14:textId="0E7ABE1C" w:rsidR="00797F5D" w:rsidRDefault="00797F5D" w:rsidP="00797F5D">
      <w:pPr>
        <w:pStyle w:val="NoSpacing"/>
        <w:numPr>
          <w:ilvl w:val="0"/>
          <w:numId w:val="12"/>
        </w:numPr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Coupons for gift bags</w:t>
      </w:r>
    </w:p>
    <w:p w14:paraId="15DC002E" w14:textId="5C37630C" w:rsidR="00797F5D" w:rsidRDefault="00797F5D" w:rsidP="00797F5D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For satellite locations, please contact some of your local businesses</w:t>
      </w:r>
    </w:p>
    <w:p w14:paraId="53DF9807" w14:textId="0E749BED" w:rsidR="00797F5D" w:rsidRDefault="00797F5D" w:rsidP="00797F5D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Christina has already talk to Coca-Cola for Pocatello</w:t>
      </w:r>
    </w:p>
    <w:p w14:paraId="2A8E7DE2" w14:textId="1895FAAE" w:rsidR="00797F5D" w:rsidRDefault="00797F5D" w:rsidP="00797F5D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If you know someone who wants to donate coupons please let us know</w:t>
      </w:r>
    </w:p>
    <w:p w14:paraId="4CBEB35C" w14:textId="77777777" w:rsidR="00FE2E2B" w:rsidRDefault="00FE2E2B" w:rsidP="00797F5D">
      <w:pPr>
        <w:pStyle w:val="NoSpacing"/>
        <w:ind w:left="1080"/>
        <w:rPr>
          <w:rFonts w:asciiTheme="majorHAnsi" w:hAnsiTheme="majorHAnsi"/>
          <w:sz w:val="24"/>
        </w:rPr>
      </w:pPr>
    </w:p>
    <w:p w14:paraId="30855CBE" w14:textId="1DE4F1DC" w:rsidR="00FE2E2B" w:rsidRDefault="00FE2E2B" w:rsidP="00FE2E2B">
      <w:pPr>
        <w:pStyle w:val="NoSpacing"/>
        <w:numPr>
          <w:ilvl w:val="0"/>
          <w:numId w:val="12"/>
        </w:numPr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Decorations</w:t>
      </w:r>
    </w:p>
    <w:p w14:paraId="731F44FC" w14:textId="738BF0F1" w:rsidR="00FE2E2B" w:rsidRDefault="00FE2E2B" w:rsidP="00FE2E2B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Carey is getting quotes from a few different places on balloon arrangements</w:t>
      </w:r>
    </w:p>
    <w:p w14:paraId="5AA74523" w14:textId="75C04341" w:rsidR="00FE2E2B" w:rsidRDefault="00FE2E2B" w:rsidP="00FE2E2B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For both ones other can make for us or ones we make ourselves</w:t>
      </w:r>
    </w:p>
    <w:p w14:paraId="6BE11AE2" w14:textId="42660B4F" w:rsidR="00FE2E2B" w:rsidRDefault="00FE2E2B" w:rsidP="00FE2E2B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72 tables and we’d need 144</w:t>
      </w:r>
      <w:r w:rsidR="00513C68">
        <w:rPr>
          <w:rFonts w:asciiTheme="majorHAnsi" w:hAnsiTheme="majorHAnsi"/>
          <w:sz w:val="24"/>
        </w:rPr>
        <w:t xml:space="preserve"> center pieces</w:t>
      </w:r>
    </w:p>
    <w:p w14:paraId="723ABF5F" w14:textId="1E6B64E2" w:rsidR="00FE2E2B" w:rsidRDefault="00FE2E2B" w:rsidP="00FE2E2B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Party Palace is quoting a 3-tier balloon is $7.99 each</w:t>
      </w:r>
    </w:p>
    <w:p w14:paraId="1909F0D2" w14:textId="640C7285" w:rsidR="00FE2E2B" w:rsidRDefault="00FE2E2B" w:rsidP="00FE2E2B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If we did it ourselves it would cost about $450.00 or $3.12-$3.42 each</w:t>
      </w:r>
    </w:p>
    <w:p w14:paraId="4C923347" w14:textId="74FF91B4" w:rsidR="00FE2E2B" w:rsidRDefault="00FE2E2B" w:rsidP="00FE2E2B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 xml:space="preserve">- Ginny is going to </w:t>
      </w:r>
      <w:r w:rsidR="00513C68">
        <w:rPr>
          <w:rFonts w:asciiTheme="majorHAnsi" w:hAnsiTheme="majorHAnsi"/>
          <w:sz w:val="24"/>
        </w:rPr>
        <w:t>see about a joint</w:t>
      </w:r>
      <w:r>
        <w:rPr>
          <w:rFonts w:asciiTheme="majorHAnsi" w:hAnsiTheme="majorHAnsi"/>
          <w:sz w:val="24"/>
        </w:rPr>
        <w:t xml:space="preserve"> purchase with Marketing for future uses</w:t>
      </w:r>
    </w:p>
    <w:p w14:paraId="0B85A4F3" w14:textId="7CE452A0" w:rsidR="00513C68" w:rsidRDefault="00513C68" w:rsidP="00FE2E2B">
      <w:pPr>
        <w:pStyle w:val="NoSpacing"/>
        <w:ind w:left="108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- Dollar Store won’t fill balloons that we purchase somewhere, we’d have to buy their balloons and the helium will be included</w:t>
      </w:r>
    </w:p>
    <w:p w14:paraId="3F498FA6" w14:textId="04189FBC" w:rsidR="00797F5D" w:rsidRDefault="00797F5D" w:rsidP="00F0094A">
      <w:pPr>
        <w:pStyle w:val="NoSpacing"/>
        <w:ind w:left="1080"/>
        <w:rPr>
          <w:rFonts w:asciiTheme="majorHAnsi" w:hAnsiTheme="majorHAnsi"/>
          <w:sz w:val="24"/>
        </w:rPr>
      </w:pPr>
    </w:p>
    <w:p w14:paraId="45855D4A" w14:textId="0279A1D2" w:rsidR="000F6370" w:rsidRPr="00DF6482" w:rsidRDefault="000F6370" w:rsidP="000F637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40" w:lineRule="auto"/>
        <w:ind w:right="720"/>
        <w:rPr>
          <w:rFonts w:asciiTheme="majorHAnsi" w:eastAsia="Times New Roman" w:hAnsiTheme="majorHAnsi" w:cs="Times New Roman"/>
          <w:color w:val="auto"/>
          <w:sz w:val="24"/>
          <w:szCs w:val="24"/>
        </w:rPr>
      </w:pPr>
      <w:r w:rsidRPr="00DF6482">
        <w:rPr>
          <w:rFonts w:asciiTheme="majorHAnsi" w:eastAsia="Times New Roman" w:hAnsiTheme="majorHAnsi" w:cs="Times New Roman"/>
          <w:b/>
          <w:bCs/>
          <w:sz w:val="24"/>
          <w:szCs w:val="24"/>
          <w:highlight w:val="yellow"/>
        </w:rPr>
        <w:t>External Committees:</w:t>
      </w:r>
    </w:p>
    <w:p w14:paraId="3626CBF6" w14:textId="161E6A6F" w:rsidR="00513C68" w:rsidRPr="00513C68" w:rsidRDefault="00DF5089" w:rsidP="00513C68">
      <w:pPr>
        <w:pStyle w:val="NoSpacing"/>
        <w:numPr>
          <w:ilvl w:val="0"/>
          <w:numId w:val="20"/>
        </w:numPr>
        <w:rPr>
          <w:rFonts w:asciiTheme="majorHAnsi" w:hAnsiTheme="majorHAnsi"/>
          <w:sz w:val="24"/>
        </w:rPr>
      </w:pPr>
      <w:r w:rsidRPr="00513C68">
        <w:rPr>
          <w:rFonts w:asciiTheme="majorHAnsi" w:hAnsiTheme="majorHAnsi"/>
          <w:sz w:val="24"/>
        </w:rPr>
        <w:t xml:space="preserve">IEAC Facilities subcommittee – </w:t>
      </w:r>
      <w:r w:rsidR="00960656" w:rsidRPr="00513C68">
        <w:rPr>
          <w:rFonts w:asciiTheme="majorHAnsi" w:hAnsiTheme="majorHAnsi"/>
          <w:sz w:val="24"/>
        </w:rPr>
        <w:t>Lindsey Solomon &amp; Veronica Garcia</w:t>
      </w:r>
    </w:p>
    <w:p w14:paraId="7BF9080C" w14:textId="218B6D2A" w:rsidR="00513C68" w:rsidRPr="00513C68" w:rsidRDefault="00513C68" w:rsidP="00513C68">
      <w:pPr>
        <w:pStyle w:val="NoSpacing"/>
        <w:numPr>
          <w:ilvl w:val="0"/>
          <w:numId w:val="19"/>
        </w:numPr>
        <w:rPr>
          <w:rFonts w:asciiTheme="majorHAnsi" w:hAnsiTheme="majorHAnsi"/>
          <w:sz w:val="24"/>
        </w:rPr>
      </w:pPr>
      <w:r w:rsidRPr="00513C68">
        <w:rPr>
          <w:rFonts w:asciiTheme="majorHAnsi" w:hAnsiTheme="majorHAnsi"/>
          <w:sz w:val="24"/>
        </w:rPr>
        <w:t>Met last week and went over a few different projects</w:t>
      </w:r>
    </w:p>
    <w:p w14:paraId="7CE796D5" w14:textId="6CF53C1F" w:rsidR="00513C68" w:rsidRPr="00513C68" w:rsidRDefault="00513C68" w:rsidP="00513C68">
      <w:pPr>
        <w:pStyle w:val="NoSpacing"/>
        <w:numPr>
          <w:ilvl w:val="0"/>
          <w:numId w:val="19"/>
        </w:numPr>
        <w:rPr>
          <w:rFonts w:asciiTheme="majorHAnsi" w:hAnsiTheme="majorHAnsi"/>
          <w:sz w:val="24"/>
        </w:rPr>
      </w:pPr>
      <w:r w:rsidRPr="00513C68">
        <w:rPr>
          <w:rFonts w:asciiTheme="majorHAnsi" w:hAnsiTheme="majorHAnsi"/>
          <w:sz w:val="24"/>
        </w:rPr>
        <w:t>Their policies have changed depending on the project</w:t>
      </w:r>
    </w:p>
    <w:p w14:paraId="171055AB" w14:textId="71C99C4B" w:rsidR="00513C68" w:rsidRPr="00513C68" w:rsidRDefault="00513C68" w:rsidP="00513C68">
      <w:pPr>
        <w:pStyle w:val="NoSpacing"/>
        <w:numPr>
          <w:ilvl w:val="0"/>
          <w:numId w:val="19"/>
        </w:numPr>
        <w:rPr>
          <w:rFonts w:asciiTheme="majorHAnsi" w:hAnsiTheme="majorHAnsi"/>
          <w:sz w:val="24"/>
        </w:rPr>
      </w:pPr>
      <w:r w:rsidRPr="00513C68">
        <w:rPr>
          <w:rFonts w:asciiTheme="majorHAnsi" w:hAnsiTheme="majorHAnsi"/>
          <w:sz w:val="24"/>
        </w:rPr>
        <w:t>There is a specific rubric that is scored and prioritized</w:t>
      </w:r>
    </w:p>
    <w:p w14:paraId="5E7DEC25" w14:textId="77777777" w:rsidR="00513C68" w:rsidRPr="00513C68" w:rsidRDefault="00513C68" w:rsidP="00513C68">
      <w:pPr>
        <w:pStyle w:val="NoSpacing"/>
        <w:ind w:left="720"/>
        <w:rPr>
          <w:rFonts w:asciiTheme="majorHAnsi" w:hAnsiTheme="majorHAnsi"/>
          <w:sz w:val="24"/>
        </w:rPr>
      </w:pPr>
    </w:p>
    <w:p w14:paraId="3C2EBDA3" w14:textId="2E351247" w:rsidR="00DF5089" w:rsidRPr="00513C68" w:rsidRDefault="00943344" w:rsidP="00513C68">
      <w:pPr>
        <w:pStyle w:val="NoSpacing"/>
        <w:numPr>
          <w:ilvl w:val="0"/>
          <w:numId w:val="20"/>
        </w:numPr>
        <w:rPr>
          <w:rFonts w:asciiTheme="majorHAnsi" w:hAnsiTheme="majorHAnsi"/>
          <w:sz w:val="24"/>
        </w:rPr>
      </w:pPr>
      <w:r w:rsidRPr="00513C68">
        <w:rPr>
          <w:rFonts w:asciiTheme="majorHAnsi" w:hAnsiTheme="majorHAnsi"/>
          <w:sz w:val="24"/>
        </w:rPr>
        <w:t xml:space="preserve">Be A Bengal </w:t>
      </w:r>
      <w:r w:rsidR="00DF5089" w:rsidRPr="00513C68">
        <w:rPr>
          <w:rFonts w:asciiTheme="majorHAnsi" w:hAnsiTheme="majorHAnsi"/>
          <w:sz w:val="24"/>
        </w:rPr>
        <w:t xml:space="preserve">Committee – </w:t>
      </w:r>
      <w:r w:rsidR="00960656" w:rsidRPr="00513C68">
        <w:rPr>
          <w:rFonts w:asciiTheme="majorHAnsi" w:hAnsiTheme="majorHAnsi"/>
          <w:sz w:val="24"/>
        </w:rPr>
        <w:t>Patricia Overy &amp; Veronica Garcia</w:t>
      </w:r>
    </w:p>
    <w:p w14:paraId="143E76EA" w14:textId="4FD36FF7" w:rsidR="00C46FD6" w:rsidRDefault="00513C68" w:rsidP="00513C68">
      <w:pPr>
        <w:pStyle w:val="ListParagraph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right="720"/>
        <w:rPr>
          <w:rFonts w:asciiTheme="majorHAnsi" w:eastAsia="Times New Roman" w:hAnsiTheme="majorHAnsi" w:cs="Times New Roman"/>
          <w:color w:val="auto"/>
          <w:sz w:val="24"/>
          <w:szCs w:val="24"/>
        </w:rPr>
      </w:pPr>
      <w:r>
        <w:rPr>
          <w:rFonts w:asciiTheme="majorHAnsi" w:eastAsia="Times New Roman" w:hAnsiTheme="majorHAnsi" w:cs="Times New Roman"/>
          <w:color w:val="auto"/>
          <w:sz w:val="24"/>
          <w:szCs w:val="24"/>
        </w:rPr>
        <w:t>They met a few weeks ago to decide who will win the year-long award from 2019.</w:t>
      </w:r>
    </w:p>
    <w:p w14:paraId="34B6B80B" w14:textId="7D7B4433" w:rsidR="00513C68" w:rsidRDefault="00513C68" w:rsidP="00513C68">
      <w:pPr>
        <w:pStyle w:val="ListParagraph"/>
        <w:numPr>
          <w:ilvl w:val="0"/>
          <w:numId w:val="2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right="720"/>
        <w:rPr>
          <w:rFonts w:asciiTheme="majorHAnsi" w:eastAsia="Times New Roman" w:hAnsiTheme="majorHAnsi" w:cs="Times New Roman"/>
          <w:color w:val="auto"/>
          <w:sz w:val="24"/>
          <w:szCs w:val="24"/>
        </w:rPr>
      </w:pPr>
      <w:r>
        <w:rPr>
          <w:rFonts w:asciiTheme="majorHAnsi" w:eastAsia="Times New Roman" w:hAnsiTheme="majorHAnsi" w:cs="Times New Roman"/>
          <w:color w:val="auto"/>
          <w:sz w:val="24"/>
          <w:szCs w:val="24"/>
        </w:rPr>
        <w:t>Final winner will be announced at the Staff Luncheon</w:t>
      </w:r>
    </w:p>
    <w:p w14:paraId="7CF440D3" w14:textId="2CB6E87A" w:rsidR="00513C68" w:rsidRDefault="00513C68" w:rsidP="00513C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right="720"/>
        <w:rPr>
          <w:rFonts w:asciiTheme="majorHAnsi" w:eastAsia="Times New Roman" w:hAnsiTheme="majorHAnsi" w:cs="Times New Roman"/>
          <w:color w:val="auto"/>
          <w:sz w:val="24"/>
          <w:szCs w:val="24"/>
        </w:rPr>
      </w:pPr>
    </w:p>
    <w:p w14:paraId="00015C14" w14:textId="2C77E7E9" w:rsidR="00513C68" w:rsidRDefault="00513C68" w:rsidP="00513C68">
      <w:pPr>
        <w:pStyle w:val="ListParagraph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right="720"/>
        <w:rPr>
          <w:rFonts w:asciiTheme="majorHAnsi" w:eastAsia="Times New Roman" w:hAnsiTheme="majorHAnsi" w:cs="Times New Roman"/>
          <w:color w:val="auto"/>
          <w:sz w:val="24"/>
          <w:szCs w:val="24"/>
        </w:rPr>
      </w:pPr>
      <w:r>
        <w:rPr>
          <w:rFonts w:asciiTheme="majorHAnsi" w:eastAsia="Times New Roman" w:hAnsiTheme="majorHAnsi" w:cs="Times New Roman"/>
          <w:color w:val="auto"/>
          <w:sz w:val="24"/>
          <w:szCs w:val="24"/>
        </w:rPr>
        <w:t>Retirement Committee</w:t>
      </w:r>
    </w:p>
    <w:p w14:paraId="0F08A8F8" w14:textId="7AB1152E" w:rsidR="00513C68" w:rsidRDefault="00513C68" w:rsidP="00513C68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right="720"/>
        <w:rPr>
          <w:rFonts w:asciiTheme="majorHAnsi" w:eastAsia="Times New Roman" w:hAnsiTheme="majorHAnsi" w:cs="Times New Roman"/>
          <w:color w:val="auto"/>
          <w:sz w:val="24"/>
          <w:szCs w:val="24"/>
        </w:rPr>
      </w:pPr>
      <w:r>
        <w:rPr>
          <w:rFonts w:asciiTheme="majorHAnsi" w:eastAsia="Times New Roman" w:hAnsiTheme="majorHAnsi" w:cs="Times New Roman"/>
          <w:color w:val="auto"/>
          <w:sz w:val="24"/>
          <w:szCs w:val="24"/>
        </w:rPr>
        <w:t>Lindsey passed around a stack of cards to be signed</w:t>
      </w:r>
    </w:p>
    <w:p w14:paraId="76867FD7" w14:textId="3C32CCC5" w:rsidR="00513C68" w:rsidRDefault="00513C68" w:rsidP="00513C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right="720"/>
        <w:rPr>
          <w:rFonts w:asciiTheme="majorHAnsi" w:eastAsia="Times New Roman" w:hAnsiTheme="majorHAnsi" w:cs="Times New Roman"/>
          <w:color w:val="auto"/>
          <w:sz w:val="24"/>
          <w:szCs w:val="24"/>
        </w:rPr>
      </w:pPr>
    </w:p>
    <w:p w14:paraId="03E6830D" w14:textId="0E6DAB78" w:rsidR="00513C68" w:rsidRDefault="00513C68" w:rsidP="00513C68">
      <w:pPr>
        <w:pStyle w:val="ListParagraph"/>
        <w:numPr>
          <w:ilvl w:val="0"/>
          <w:numId w:val="2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right="720"/>
        <w:rPr>
          <w:rFonts w:asciiTheme="majorHAnsi" w:eastAsia="Times New Roman" w:hAnsiTheme="majorHAnsi" w:cs="Times New Roman"/>
          <w:color w:val="auto"/>
          <w:sz w:val="24"/>
          <w:szCs w:val="24"/>
        </w:rPr>
      </w:pPr>
      <w:r>
        <w:rPr>
          <w:rFonts w:asciiTheme="majorHAnsi" w:eastAsia="Times New Roman" w:hAnsiTheme="majorHAnsi" w:cs="Times New Roman"/>
          <w:color w:val="auto"/>
          <w:sz w:val="24"/>
          <w:szCs w:val="24"/>
        </w:rPr>
        <w:t>Strategic Planning Committee</w:t>
      </w:r>
    </w:p>
    <w:p w14:paraId="2057DFC2" w14:textId="7A5BA114" w:rsidR="00513C68" w:rsidRDefault="00513C68" w:rsidP="00513C68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right="720"/>
        <w:rPr>
          <w:rFonts w:asciiTheme="majorHAnsi" w:eastAsia="Times New Roman" w:hAnsiTheme="majorHAnsi" w:cs="Times New Roman"/>
          <w:color w:val="auto"/>
          <w:sz w:val="24"/>
          <w:szCs w:val="24"/>
        </w:rPr>
      </w:pPr>
      <w:r>
        <w:rPr>
          <w:rFonts w:asciiTheme="majorHAnsi" w:eastAsia="Times New Roman" w:hAnsiTheme="majorHAnsi" w:cs="Times New Roman"/>
          <w:color w:val="auto"/>
          <w:sz w:val="24"/>
          <w:szCs w:val="24"/>
        </w:rPr>
        <w:t>SWOT meeting coming up on 03/18/20020</w:t>
      </w:r>
    </w:p>
    <w:p w14:paraId="283F7188" w14:textId="0D199490" w:rsidR="00513C68" w:rsidRPr="00513C68" w:rsidRDefault="00513C68" w:rsidP="00513C68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right="720"/>
        <w:rPr>
          <w:rFonts w:asciiTheme="majorHAnsi" w:eastAsia="Times New Roman" w:hAnsiTheme="majorHAnsi" w:cs="Times New Roman"/>
          <w:color w:val="auto"/>
          <w:sz w:val="24"/>
          <w:szCs w:val="24"/>
        </w:rPr>
      </w:pPr>
      <w:r>
        <w:rPr>
          <w:rFonts w:asciiTheme="majorHAnsi" w:eastAsia="Times New Roman" w:hAnsiTheme="majorHAnsi" w:cs="Times New Roman"/>
          <w:color w:val="auto"/>
          <w:sz w:val="24"/>
          <w:szCs w:val="24"/>
        </w:rPr>
        <w:t xml:space="preserve">To attend this meeting please visit their website </w:t>
      </w:r>
      <w:hyperlink r:id="rId10" w:history="1">
        <w:r w:rsidRPr="00513C68">
          <w:rPr>
            <w:rStyle w:val="Hyperlink"/>
            <w:rFonts w:asciiTheme="majorHAnsi" w:eastAsia="Times New Roman" w:hAnsiTheme="majorHAnsi" w:cs="Times New Roman"/>
            <w:sz w:val="24"/>
            <w:szCs w:val="24"/>
          </w:rPr>
          <w:t>here</w:t>
        </w:r>
      </w:hyperlink>
      <w:r>
        <w:rPr>
          <w:rFonts w:asciiTheme="majorHAnsi" w:eastAsia="Times New Roman" w:hAnsiTheme="majorHAnsi" w:cs="Times New Roman"/>
          <w:color w:val="auto"/>
          <w:sz w:val="24"/>
          <w:szCs w:val="24"/>
        </w:rPr>
        <w:t xml:space="preserve"> and register.</w:t>
      </w:r>
    </w:p>
    <w:p w14:paraId="6C34AFA5" w14:textId="77777777" w:rsidR="00513C68" w:rsidRPr="00513C68" w:rsidRDefault="00513C68" w:rsidP="00513C6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1080" w:right="720"/>
        <w:rPr>
          <w:rFonts w:asciiTheme="majorHAnsi" w:eastAsia="Times New Roman" w:hAnsiTheme="majorHAnsi" w:cs="Times New Roman"/>
          <w:color w:val="auto"/>
          <w:sz w:val="24"/>
          <w:szCs w:val="24"/>
        </w:rPr>
      </w:pPr>
    </w:p>
    <w:bookmarkEnd w:id="1"/>
    <w:p w14:paraId="6A8F41FE" w14:textId="276FAA6A" w:rsidR="00DB2F4C" w:rsidRPr="00DF6482" w:rsidRDefault="00B71807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sz w:val="24"/>
          <w:szCs w:val="24"/>
        </w:rPr>
        <w:t xml:space="preserve">Announcements: </w:t>
      </w:r>
      <w:r w:rsidRPr="00DF6482">
        <w:rPr>
          <w:rFonts w:asciiTheme="majorHAnsi" w:eastAsia="Calibri" w:hAnsiTheme="majorHAnsi"/>
          <w:sz w:val="24"/>
          <w:szCs w:val="24"/>
        </w:rPr>
        <w:tab/>
      </w:r>
      <w:r w:rsidR="006541BE" w:rsidRPr="00DF6482">
        <w:rPr>
          <w:rFonts w:asciiTheme="majorHAnsi" w:eastAsia="Calibri" w:hAnsiTheme="majorHAnsi"/>
          <w:sz w:val="24"/>
          <w:szCs w:val="24"/>
        </w:rPr>
        <w:tab/>
      </w:r>
      <w:r w:rsidRPr="00DF6482">
        <w:rPr>
          <w:rFonts w:asciiTheme="majorHAnsi" w:eastAsia="Calibri" w:hAnsiTheme="majorHAnsi"/>
          <w:sz w:val="24"/>
          <w:szCs w:val="24"/>
        </w:rPr>
        <w:t>Wear Staff Gear tomorrow for Bengal Wednesday</w:t>
      </w:r>
    </w:p>
    <w:p w14:paraId="55C39333" w14:textId="2F4A22D8" w:rsidR="00DA498C" w:rsidRPr="00DF6482" w:rsidRDefault="00DA498C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sz w:val="24"/>
          <w:szCs w:val="24"/>
        </w:rPr>
        <w:tab/>
      </w:r>
      <w:r w:rsidRPr="00DF6482">
        <w:rPr>
          <w:rFonts w:asciiTheme="majorHAnsi" w:eastAsia="Calibri" w:hAnsiTheme="majorHAnsi"/>
          <w:sz w:val="24"/>
          <w:szCs w:val="24"/>
        </w:rPr>
        <w:tab/>
      </w:r>
      <w:r w:rsidRPr="00DF6482">
        <w:rPr>
          <w:rFonts w:asciiTheme="majorHAnsi" w:eastAsia="Calibri" w:hAnsiTheme="majorHAnsi"/>
          <w:sz w:val="24"/>
          <w:szCs w:val="24"/>
        </w:rPr>
        <w:tab/>
      </w:r>
      <w:r w:rsidRPr="00DF6482">
        <w:rPr>
          <w:rFonts w:asciiTheme="majorHAnsi" w:eastAsia="Calibri" w:hAnsiTheme="majorHAnsi"/>
          <w:sz w:val="24"/>
          <w:szCs w:val="24"/>
        </w:rPr>
        <w:tab/>
      </w:r>
    </w:p>
    <w:p w14:paraId="7D777382" w14:textId="467DDC75" w:rsidR="00DB2F4C" w:rsidRPr="00DF6482" w:rsidRDefault="00025E8A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sz w:val="24"/>
          <w:szCs w:val="24"/>
        </w:rPr>
        <w:t xml:space="preserve">Next Meeting: </w:t>
      </w:r>
      <w:r w:rsidR="007B2B88" w:rsidRPr="00DF6482">
        <w:rPr>
          <w:rFonts w:asciiTheme="majorHAnsi" w:eastAsia="Calibri" w:hAnsiTheme="majorHAnsi"/>
          <w:sz w:val="24"/>
          <w:szCs w:val="24"/>
        </w:rPr>
        <w:tab/>
      </w:r>
      <w:r w:rsidR="006541BE" w:rsidRPr="00DF6482">
        <w:rPr>
          <w:rFonts w:asciiTheme="majorHAnsi" w:eastAsia="Calibri" w:hAnsiTheme="majorHAnsi"/>
          <w:sz w:val="24"/>
          <w:szCs w:val="24"/>
        </w:rPr>
        <w:tab/>
      </w:r>
      <w:r w:rsidR="007901D9">
        <w:rPr>
          <w:rFonts w:asciiTheme="majorHAnsi" w:eastAsia="Calibri" w:hAnsiTheme="majorHAnsi"/>
          <w:sz w:val="24"/>
          <w:szCs w:val="24"/>
        </w:rPr>
        <w:t xml:space="preserve">March 17, 2020 </w:t>
      </w:r>
      <w:r w:rsidR="006D3ABF" w:rsidRPr="00DF6482">
        <w:rPr>
          <w:rFonts w:asciiTheme="majorHAnsi" w:eastAsia="Calibri" w:hAnsiTheme="majorHAnsi"/>
          <w:sz w:val="24"/>
          <w:szCs w:val="24"/>
        </w:rPr>
        <w:t>@ 1:30pm</w:t>
      </w:r>
    </w:p>
    <w:p w14:paraId="6A972C19" w14:textId="77777777" w:rsidR="00DB2F4C" w:rsidRPr="00DF6482" w:rsidRDefault="00B71807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  <w:r w:rsidRPr="00DF6482">
        <w:rPr>
          <w:rFonts w:asciiTheme="majorHAnsi" w:eastAsia="Calibri" w:hAnsiTheme="majorHAnsi"/>
          <w:sz w:val="24"/>
          <w:szCs w:val="24"/>
        </w:rPr>
        <w:t xml:space="preserve"> </w:t>
      </w:r>
    </w:p>
    <w:p w14:paraId="4483AE3F" w14:textId="700C1CD2" w:rsidR="00DB2F4C" w:rsidRPr="00DF6482" w:rsidRDefault="00B71807" w:rsidP="0042519B">
      <w:pPr>
        <w:spacing w:after="0" w:line="240" w:lineRule="auto"/>
        <w:ind w:right="720"/>
        <w:rPr>
          <w:rFonts w:asciiTheme="majorHAnsi" w:eastAsia="Times New Roman" w:hAnsiTheme="majorHAnsi" w:cs="Times New Roman"/>
          <w:i/>
          <w:sz w:val="24"/>
          <w:szCs w:val="24"/>
        </w:rPr>
      </w:pPr>
      <w:r w:rsidRPr="00DF6482">
        <w:rPr>
          <w:rFonts w:asciiTheme="majorHAnsi" w:eastAsia="Calibri" w:hAnsiTheme="majorHAnsi"/>
          <w:sz w:val="24"/>
          <w:szCs w:val="24"/>
        </w:rPr>
        <w:t xml:space="preserve">Adjourn at:  </w:t>
      </w:r>
      <w:r w:rsidR="00A1098B" w:rsidRPr="00DF6482">
        <w:rPr>
          <w:rFonts w:asciiTheme="majorHAnsi" w:eastAsia="Calibri" w:hAnsiTheme="majorHAnsi"/>
          <w:sz w:val="24"/>
          <w:szCs w:val="24"/>
        </w:rPr>
        <w:tab/>
      </w:r>
      <w:r w:rsidR="00A1098B" w:rsidRPr="00DF6482">
        <w:rPr>
          <w:rFonts w:asciiTheme="majorHAnsi" w:eastAsia="Calibri" w:hAnsiTheme="majorHAnsi"/>
          <w:sz w:val="24"/>
          <w:szCs w:val="24"/>
        </w:rPr>
        <w:tab/>
      </w:r>
      <w:r w:rsidR="00072E44" w:rsidRPr="00DF6482">
        <w:rPr>
          <w:rFonts w:asciiTheme="majorHAnsi" w:eastAsia="Calibri" w:hAnsiTheme="majorHAnsi"/>
          <w:sz w:val="24"/>
          <w:szCs w:val="24"/>
        </w:rPr>
        <w:tab/>
        <w:t xml:space="preserve">By: </w:t>
      </w:r>
      <w:r w:rsidR="00513C68">
        <w:rPr>
          <w:rFonts w:asciiTheme="majorHAnsi" w:eastAsia="Calibri" w:hAnsiTheme="majorHAnsi"/>
          <w:sz w:val="24"/>
          <w:szCs w:val="24"/>
        </w:rPr>
        <w:t>Veronica at 2:30 p.m.</w:t>
      </w:r>
    </w:p>
    <w:p w14:paraId="0AC087B3" w14:textId="77777777" w:rsidR="00DB2F4C" w:rsidRPr="00DF6482" w:rsidRDefault="00DB2F4C" w:rsidP="0042519B">
      <w:pPr>
        <w:spacing w:after="0" w:line="240" w:lineRule="auto"/>
        <w:ind w:right="720"/>
        <w:rPr>
          <w:rFonts w:asciiTheme="majorHAnsi" w:eastAsia="Calibri" w:hAnsiTheme="majorHAnsi"/>
          <w:sz w:val="24"/>
          <w:szCs w:val="24"/>
        </w:rPr>
      </w:pPr>
    </w:p>
    <w:sectPr w:rsidR="00DB2F4C" w:rsidRPr="00DF6482" w:rsidSect="00FE2E2B">
      <w:footerReference w:type="default" r:id="rId11"/>
      <w:pgSz w:w="12240" w:h="15840"/>
      <w:pgMar w:top="630" w:right="1440" w:bottom="1260" w:left="144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1BC9F" w14:textId="77777777" w:rsidR="00967663" w:rsidRDefault="00967663" w:rsidP="007901D9">
      <w:pPr>
        <w:spacing w:after="0" w:line="240" w:lineRule="auto"/>
      </w:pPr>
      <w:r>
        <w:separator/>
      </w:r>
    </w:p>
  </w:endnote>
  <w:endnote w:type="continuationSeparator" w:id="0">
    <w:p w14:paraId="7D1CD3D5" w14:textId="77777777" w:rsidR="00967663" w:rsidRDefault="00967663" w:rsidP="007901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9981158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A7D8964" w14:textId="1C697B97" w:rsidR="007901D9" w:rsidRDefault="007901D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795BA2" w14:textId="77777777" w:rsidR="007901D9" w:rsidRDefault="007901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EB4A6" w14:textId="77777777" w:rsidR="00967663" w:rsidRDefault="00967663" w:rsidP="007901D9">
      <w:pPr>
        <w:spacing w:after="0" w:line="240" w:lineRule="auto"/>
      </w:pPr>
      <w:r>
        <w:separator/>
      </w:r>
    </w:p>
  </w:footnote>
  <w:footnote w:type="continuationSeparator" w:id="0">
    <w:p w14:paraId="53378ACD" w14:textId="77777777" w:rsidR="00967663" w:rsidRDefault="00967663" w:rsidP="007901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E470C"/>
    <w:multiLevelType w:val="hybridMultilevel"/>
    <w:tmpl w:val="D04454A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43E37CE"/>
    <w:multiLevelType w:val="hybridMultilevel"/>
    <w:tmpl w:val="12D6E60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64BAC"/>
    <w:multiLevelType w:val="hybridMultilevel"/>
    <w:tmpl w:val="7C1245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317664D"/>
    <w:multiLevelType w:val="hybridMultilevel"/>
    <w:tmpl w:val="E15636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B93656"/>
    <w:multiLevelType w:val="hybridMultilevel"/>
    <w:tmpl w:val="6B9470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3D3A7E"/>
    <w:multiLevelType w:val="hybridMultilevel"/>
    <w:tmpl w:val="88CED2A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2F256958"/>
    <w:multiLevelType w:val="hybridMultilevel"/>
    <w:tmpl w:val="51964C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82806"/>
    <w:multiLevelType w:val="hybridMultilevel"/>
    <w:tmpl w:val="9B38608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2445C34"/>
    <w:multiLevelType w:val="hybridMultilevel"/>
    <w:tmpl w:val="FE5CC4A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42974B1B"/>
    <w:multiLevelType w:val="hybridMultilevel"/>
    <w:tmpl w:val="138C2CB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4C7A2010"/>
    <w:multiLevelType w:val="hybridMultilevel"/>
    <w:tmpl w:val="A148C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8C2A44"/>
    <w:multiLevelType w:val="hybridMultilevel"/>
    <w:tmpl w:val="3D22996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53BD2F96"/>
    <w:multiLevelType w:val="hybridMultilevel"/>
    <w:tmpl w:val="8A54300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93AD5"/>
    <w:multiLevelType w:val="hybridMultilevel"/>
    <w:tmpl w:val="9342BA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A466CCA"/>
    <w:multiLevelType w:val="hybridMultilevel"/>
    <w:tmpl w:val="CC5EA7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3987ACE"/>
    <w:multiLevelType w:val="hybridMultilevel"/>
    <w:tmpl w:val="8EE21222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6" w15:restartNumberingAfterBreak="0">
    <w:nsid w:val="69EE2841"/>
    <w:multiLevelType w:val="hybridMultilevel"/>
    <w:tmpl w:val="073E55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EDA77FD"/>
    <w:multiLevelType w:val="hybridMultilevel"/>
    <w:tmpl w:val="D37021C0"/>
    <w:lvl w:ilvl="0" w:tplc="1BBA1B7C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6171763"/>
    <w:multiLevelType w:val="hybridMultilevel"/>
    <w:tmpl w:val="C126617E"/>
    <w:lvl w:ilvl="0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9" w15:restartNumberingAfterBreak="0">
    <w:nsid w:val="77C64007"/>
    <w:multiLevelType w:val="hybridMultilevel"/>
    <w:tmpl w:val="F3080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CA119E"/>
    <w:multiLevelType w:val="hybridMultilevel"/>
    <w:tmpl w:val="07825DA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1" w15:restartNumberingAfterBreak="0">
    <w:nsid w:val="7F257853"/>
    <w:multiLevelType w:val="hybridMultilevel"/>
    <w:tmpl w:val="BF0CAC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1"/>
  </w:num>
  <w:num w:numId="3">
    <w:abstractNumId w:val="17"/>
  </w:num>
  <w:num w:numId="4">
    <w:abstractNumId w:val="10"/>
  </w:num>
  <w:num w:numId="5">
    <w:abstractNumId w:val="6"/>
  </w:num>
  <w:num w:numId="6">
    <w:abstractNumId w:val="16"/>
  </w:num>
  <w:num w:numId="7">
    <w:abstractNumId w:val="4"/>
  </w:num>
  <w:num w:numId="8">
    <w:abstractNumId w:val="9"/>
  </w:num>
  <w:num w:numId="9">
    <w:abstractNumId w:val="15"/>
  </w:num>
  <w:num w:numId="10">
    <w:abstractNumId w:val="7"/>
  </w:num>
  <w:num w:numId="11">
    <w:abstractNumId w:val="13"/>
  </w:num>
  <w:num w:numId="12">
    <w:abstractNumId w:val="21"/>
  </w:num>
  <w:num w:numId="13">
    <w:abstractNumId w:val="8"/>
  </w:num>
  <w:num w:numId="14">
    <w:abstractNumId w:val="18"/>
  </w:num>
  <w:num w:numId="15">
    <w:abstractNumId w:val="5"/>
  </w:num>
  <w:num w:numId="16">
    <w:abstractNumId w:val="11"/>
  </w:num>
  <w:num w:numId="17">
    <w:abstractNumId w:val="0"/>
  </w:num>
  <w:num w:numId="18">
    <w:abstractNumId w:val="20"/>
  </w:num>
  <w:num w:numId="19">
    <w:abstractNumId w:val="2"/>
  </w:num>
  <w:num w:numId="20">
    <w:abstractNumId w:val="19"/>
  </w:num>
  <w:num w:numId="21">
    <w:abstractNumId w:val="3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NjAyBWIjU3NLcyUdpeDU4uLM/DyQAkOzWgBK3GviLQAAAA=="/>
  </w:docVars>
  <w:rsids>
    <w:rsidRoot w:val="00DB2F4C"/>
    <w:rsid w:val="00000E63"/>
    <w:rsid w:val="000052AB"/>
    <w:rsid w:val="00025E8A"/>
    <w:rsid w:val="00056BB5"/>
    <w:rsid w:val="00072E44"/>
    <w:rsid w:val="00076091"/>
    <w:rsid w:val="00085451"/>
    <w:rsid w:val="00097BDD"/>
    <w:rsid w:val="000C4D99"/>
    <w:rsid w:val="000C61E0"/>
    <w:rsid w:val="000C7C79"/>
    <w:rsid w:val="000D38F9"/>
    <w:rsid w:val="000E3096"/>
    <w:rsid w:val="000F6370"/>
    <w:rsid w:val="00152133"/>
    <w:rsid w:val="00162C6B"/>
    <w:rsid w:val="00192E2F"/>
    <w:rsid w:val="001A7540"/>
    <w:rsid w:val="00253E21"/>
    <w:rsid w:val="0027191C"/>
    <w:rsid w:val="00282319"/>
    <w:rsid w:val="002825A5"/>
    <w:rsid w:val="00284CBF"/>
    <w:rsid w:val="002A361C"/>
    <w:rsid w:val="002D5BC7"/>
    <w:rsid w:val="002F355F"/>
    <w:rsid w:val="00383305"/>
    <w:rsid w:val="0039464F"/>
    <w:rsid w:val="004168AD"/>
    <w:rsid w:val="0042519B"/>
    <w:rsid w:val="00431E8B"/>
    <w:rsid w:val="004C1B5D"/>
    <w:rsid w:val="004D12CE"/>
    <w:rsid w:val="004F57BD"/>
    <w:rsid w:val="00500EA6"/>
    <w:rsid w:val="00513C68"/>
    <w:rsid w:val="00517D44"/>
    <w:rsid w:val="00536648"/>
    <w:rsid w:val="00542729"/>
    <w:rsid w:val="00571A52"/>
    <w:rsid w:val="0058118D"/>
    <w:rsid w:val="00583AE7"/>
    <w:rsid w:val="00596965"/>
    <w:rsid w:val="005B3F35"/>
    <w:rsid w:val="005C0E64"/>
    <w:rsid w:val="005C3509"/>
    <w:rsid w:val="005D2BF9"/>
    <w:rsid w:val="005E6863"/>
    <w:rsid w:val="006156D7"/>
    <w:rsid w:val="00641FB0"/>
    <w:rsid w:val="006529C2"/>
    <w:rsid w:val="006541BE"/>
    <w:rsid w:val="00680AD7"/>
    <w:rsid w:val="0068729B"/>
    <w:rsid w:val="00692AB0"/>
    <w:rsid w:val="006C746A"/>
    <w:rsid w:val="006D3ABF"/>
    <w:rsid w:val="00700BCE"/>
    <w:rsid w:val="00712503"/>
    <w:rsid w:val="00753B4B"/>
    <w:rsid w:val="007817B7"/>
    <w:rsid w:val="00785273"/>
    <w:rsid w:val="007901D9"/>
    <w:rsid w:val="00797F5D"/>
    <w:rsid w:val="007B0A80"/>
    <w:rsid w:val="007B2B88"/>
    <w:rsid w:val="007C0DA5"/>
    <w:rsid w:val="007F2430"/>
    <w:rsid w:val="00805AA7"/>
    <w:rsid w:val="00810870"/>
    <w:rsid w:val="00815755"/>
    <w:rsid w:val="008172E1"/>
    <w:rsid w:val="00832068"/>
    <w:rsid w:val="0083349D"/>
    <w:rsid w:val="008D0B56"/>
    <w:rsid w:val="008F1E78"/>
    <w:rsid w:val="008F5FE6"/>
    <w:rsid w:val="009029D1"/>
    <w:rsid w:val="00943344"/>
    <w:rsid w:val="00960656"/>
    <w:rsid w:val="00967663"/>
    <w:rsid w:val="009C47C1"/>
    <w:rsid w:val="009D13E2"/>
    <w:rsid w:val="009D5FAC"/>
    <w:rsid w:val="009E3AB1"/>
    <w:rsid w:val="00A1098B"/>
    <w:rsid w:val="00A24195"/>
    <w:rsid w:val="00A8364E"/>
    <w:rsid w:val="00B03489"/>
    <w:rsid w:val="00B05F0C"/>
    <w:rsid w:val="00B1069C"/>
    <w:rsid w:val="00B25B4F"/>
    <w:rsid w:val="00B25CE1"/>
    <w:rsid w:val="00B60C03"/>
    <w:rsid w:val="00B71807"/>
    <w:rsid w:val="00C04FEC"/>
    <w:rsid w:val="00C46FD6"/>
    <w:rsid w:val="00C56E69"/>
    <w:rsid w:val="00C80C1F"/>
    <w:rsid w:val="00C86406"/>
    <w:rsid w:val="00D6346D"/>
    <w:rsid w:val="00DA498C"/>
    <w:rsid w:val="00DB2F4C"/>
    <w:rsid w:val="00DE134D"/>
    <w:rsid w:val="00DF5089"/>
    <w:rsid w:val="00DF6482"/>
    <w:rsid w:val="00E13954"/>
    <w:rsid w:val="00E31CCB"/>
    <w:rsid w:val="00E31E3A"/>
    <w:rsid w:val="00E63EC1"/>
    <w:rsid w:val="00E706B4"/>
    <w:rsid w:val="00E8554A"/>
    <w:rsid w:val="00EB5846"/>
    <w:rsid w:val="00ED6B9F"/>
    <w:rsid w:val="00ED6D7E"/>
    <w:rsid w:val="00EE12B5"/>
    <w:rsid w:val="00EF1CFF"/>
    <w:rsid w:val="00F0094A"/>
    <w:rsid w:val="00F34621"/>
    <w:rsid w:val="00F86761"/>
    <w:rsid w:val="00F92144"/>
    <w:rsid w:val="00FD11D5"/>
    <w:rsid w:val="00FE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F679DE"/>
  <w15:docId w15:val="{D744B99C-8DF3-4B23-8009-464B73C6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6397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30C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B7F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866F64"/>
    <w:pPr>
      <w:spacing w:after="0" w:line="240" w:lineRule="auto"/>
    </w:pPr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42519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901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1D9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901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1D9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8F1E7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E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7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u.box.com/s/srqwnp9ig70m7rmrb1lb0tqegxkdq0g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isu.edu/policy/thirtydaycomment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isu.co1.qualtrics.com/jfe/form/SV_3jup4qL83b8UsT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su.box.com/s/iocnc81tix12m3pt50m068c9shawelc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cvero</dc:creator>
  <cp:lastModifiedBy>Rock, Cynthia L</cp:lastModifiedBy>
  <cp:revision>2</cp:revision>
  <cp:lastPrinted>2018-03-16T19:27:00Z</cp:lastPrinted>
  <dcterms:created xsi:type="dcterms:W3CDTF">2020-05-20T19:54:00Z</dcterms:created>
  <dcterms:modified xsi:type="dcterms:W3CDTF">2020-05-20T19:54:00Z</dcterms:modified>
</cp:coreProperties>
</file>